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12649" w14:paraId="11B311DD" w14:textId="77777777" w:rsidTr="00112649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06"/>
              <w:gridCol w:w="6419"/>
            </w:tblGrid>
            <w:tr w:rsidR="00112649" w:rsidRPr="00C01B29" w14:paraId="457500E4" w14:textId="77777777" w:rsidTr="00D7611A">
              <w:tc>
                <w:tcPr>
                  <w:tcW w:w="2106" w:type="dxa"/>
                </w:tcPr>
                <w:p w14:paraId="3F694C5C" w14:textId="77777777" w:rsidR="00112649" w:rsidRPr="00C01B29" w:rsidRDefault="00112649" w:rsidP="00112649">
                  <w:pPr>
                    <w:pStyle w:val="CompanyName"/>
                    <w:pBdr>
                      <w:bottom w:val="none" w:sz="0" w:space="0" w:color="auto"/>
                    </w:pBdr>
                  </w:pPr>
                  <w:bookmarkStart w:id="0" w:name="xgraphic"/>
                  <w:bookmarkStart w:id="1" w:name="_Hlk135145640"/>
                  <w:bookmarkEnd w:id="1"/>
                  <w:r w:rsidRPr="00C01B29">
                    <w:rPr>
                      <w:noProof/>
                    </w:rPr>
                    <w:drawing>
                      <wp:inline distT="0" distB="0" distL="0" distR="0" wp14:anchorId="34B01261" wp14:editId="61BDEE20">
                        <wp:extent cx="1178560" cy="1036955"/>
                        <wp:effectExtent l="19050" t="0" r="2540" b="0"/>
                        <wp:docPr id="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78560" cy="103695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419" w:type="dxa"/>
                </w:tcPr>
                <w:p w14:paraId="45A34C00" w14:textId="77777777" w:rsidR="00112649" w:rsidRPr="00F7535E" w:rsidRDefault="00112649" w:rsidP="00112649">
                  <w:pPr>
                    <w:pStyle w:val="CompanyName"/>
                    <w:rPr>
                      <w:rFonts w:asciiTheme="minorHAnsi" w:hAnsiTheme="minorHAnsi" w:cstheme="minorBidi"/>
                      <w:b/>
                      <w:bCs/>
                      <w:sz w:val="40"/>
                      <w:szCs w:val="40"/>
                    </w:rPr>
                  </w:pPr>
                  <w:r w:rsidRPr="00F7535E">
                    <w:rPr>
                      <w:rFonts w:asciiTheme="minorHAnsi" w:hAnsiTheme="minorHAnsi" w:cstheme="minorBidi"/>
                      <w:b/>
                      <w:bCs/>
                      <w:sz w:val="40"/>
                      <w:szCs w:val="40"/>
                    </w:rPr>
                    <w:t>Qatar University</w:t>
                  </w:r>
                </w:p>
                <w:p w14:paraId="24A76907" w14:textId="77777777" w:rsidR="00112649" w:rsidRPr="00C01B29" w:rsidRDefault="00112649" w:rsidP="00112649">
                  <w:pPr>
                    <w:pStyle w:val="CompanyName"/>
                    <w:pBdr>
                      <w:bottom w:val="none" w:sz="0" w:space="0" w:color="auto"/>
                    </w:pBd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5488" behindDoc="0" locked="0" layoutInCell="1" allowOverlap="1" wp14:anchorId="4E652820" wp14:editId="19C1400D">
                            <wp:simplePos x="0" y="0"/>
                            <wp:positionH relativeFrom="page">
                              <wp:posOffset>48260</wp:posOffset>
                            </wp:positionH>
                            <wp:positionV relativeFrom="page">
                              <wp:posOffset>341630</wp:posOffset>
                            </wp:positionV>
                            <wp:extent cx="3953510" cy="844550"/>
                            <wp:effectExtent l="0" t="0" r="0" b="0"/>
                            <wp:wrapNone/>
                            <wp:docPr id="2071302620" name="Text Box 2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953510" cy="8445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4CF68B6" w14:textId="77777777" w:rsidR="00112649" w:rsidRPr="009B3B29" w:rsidRDefault="00112649" w:rsidP="00112649">
                                        <w:pPr>
                                          <w:rPr>
                                            <w:b/>
                                            <w:bCs/>
                                            <w:spacing w:val="4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9B3B29">
                                          <w:rPr>
                                            <w:b/>
                                            <w:bCs/>
                                            <w:spacing w:val="4"/>
                                            <w:sz w:val="28"/>
                                            <w:szCs w:val="28"/>
                                          </w:rPr>
                                          <w:t>College of Engineering</w:t>
                                        </w:r>
                                      </w:p>
                                      <w:p w14:paraId="33F0FEBC" w14:textId="77777777" w:rsidR="00112649" w:rsidRPr="009B3B29" w:rsidRDefault="00112649" w:rsidP="00112649">
                                        <w:pPr>
                                          <w:rPr>
                                            <w:b/>
                                            <w:bCs/>
                                            <w:spacing w:val="4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9B3B29">
                                          <w:rPr>
                                            <w:b/>
                                            <w:bCs/>
                                            <w:spacing w:val="4"/>
                                            <w:sz w:val="28"/>
                                            <w:szCs w:val="28"/>
                                          </w:rPr>
                                          <w:t>Department of Computer Science and Engineering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0" tIns="45720" rIns="91440" bIns="45720" anchor="t" anchorCtr="0" upright="1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4E652820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0" o:spid="_x0000_s1026" type="#_x0000_t202" style="position:absolute;margin-left:3.8pt;margin-top:26.9pt;width:311.3pt;height:66.5pt;z-index:251775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      <v:textbox style="mso-fit-shape-to-text:t" inset="0">
                              <w:txbxContent>
                                <w:p w14:paraId="54CF68B6" w14:textId="77777777" w:rsidR="00112649" w:rsidRPr="009B3B29" w:rsidRDefault="00112649" w:rsidP="0011264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33F0FEBC" w14:textId="77777777" w:rsidR="00112649" w:rsidRPr="009B3B29" w:rsidRDefault="00112649" w:rsidP="0011264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5CB4732B" w14:textId="77777777" w:rsidR="00112649" w:rsidRDefault="00112649" w:rsidP="00F7535E">
            <w:pPr>
              <w:pStyle w:val="TitleCover"/>
              <w:spacing w:before="960" w:after="120" w:line="520" w:lineRule="exact"/>
              <w:jc w:val="center"/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</w:tbl>
    <w:p w14:paraId="2FF6DF65" w14:textId="38F7AD2A" w:rsidR="009F5D93" w:rsidRPr="00D23B3C" w:rsidRDefault="00112649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Web development Fundamental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30199A">
        <w:rPr>
          <w:rFonts w:asciiTheme="majorBidi" w:hAnsiTheme="majorBidi" w:cstheme="majorBidi"/>
          <w:color w:val="FF0000"/>
          <w:sz w:val="24"/>
          <w:szCs w:val="24"/>
        </w:rPr>
        <w:t>350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1D76F7DA" w:rsidR="00D23B3C" w:rsidRDefault="00D23B3C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  <w:u w:val="single"/>
        </w:rPr>
      </w:pPr>
      <w:r w:rsidRPr="00D23B3C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  <w:u w:val="single"/>
        </w:rPr>
        <w:t>Group Project</w:t>
      </w:r>
      <w:r w:rsidR="0030199A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  <w:u w:val="single"/>
        </w:rPr>
        <w:t xml:space="preserve"> </w:t>
      </w:r>
      <w:r w:rsidR="0030199A" w:rsidRPr="00D23B3C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  <w:u w:val="single"/>
        </w:rPr>
        <w:t>Report</w:t>
      </w:r>
    </w:p>
    <w:p w14:paraId="2BC6E6C4" w14:textId="0FDDB052" w:rsidR="00ED0148" w:rsidRDefault="00112649" w:rsidP="00112649">
      <w:pPr>
        <w:pStyle w:val="BodyText"/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>Dji</w:t>
      </w:r>
      <w:proofErr w:type="spellEnd"/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– Drown Company Website</w:t>
      </w:r>
    </w:p>
    <w:p w14:paraId="44F282CF" w14:textId="77777777" w:rsidR="0030199A" w:rsidRPr="00ED0148" w:rsidRDefault="0030199A" w:rsidP="0030199A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 w:rsidRPr="00D23B3C">
        <w:rPr>
          <w:rFonts w:asciiTheme="majorBidi" w:hAnsiTheme="majorBidi" w:cstheme="majorBidi"/>
          <w:i/>
          <w:iCs/>
          <w:sz w:val="24"/>
          <w:szCs w:val="24"/>
        </w:rPr>
        <w:t>Fall 202</w:t>
      </w:r>
      <w:r>
        <w:rPr>
          <w:rFonts w:asciiTheme="majorBidi" w:hAnsiTheme="majorBidi" w:cstheme="majorBidi"/>
          <w:i/>
          <w:iCs/>
          <w:sz w:val="24"/>
          <w:szCs w:val="24"/>
        </w:rPr>
        <w:t>3</w:t>
      </w:r>
    </w:p>
    <w:p w14:paraId="799ADBE3" w14:textId="77777777" w:rsidR="0030199A" w:rsidRDefault="0030199A" w:rsidP="00ED0148">
      <w:pPr>
        <w:pStyle w:val="BodyText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47565154" w14:textId="77777777" w:rsidR="0030199A" w:rsidRPr="002D1B0C" w:rsidRDefault="0030199A" w:rsidP="0030199A">
      <w:pPr>
        <w:pStyle w:val="Author"/>
        <w:rPr>
          <w:i/>
          <w:sz w:val="24"/>
          <w:szCs w:val="24"/>
        </w:rPr>
      </w:pPr>
      <w:r w:rsidRPr="002D1B0C">
        <w:rPr>
          <w:rFonts w:asciiTheme="minorHAnsi" w:hAnsiTheme="minorHAnsi" w:cstheme="minorBidi"/>
          <w:b/>
          <w:bCs/>
          <w:sz w:val="24"/>
          <w:szCs w:val="24"/>
        </w:rPr>
        <w:t>Project Group Members:</w:t>
      </w:r>
      <w:r w:rsidRPr="002D1B0C">
        <w:rPr>
          <w:sz w:val="24"/>
          <w:szCs w:val="24"/>
        </w:rPr>
        <w:t xml:space="preserve"> </w:t>
      </w:r>
    </w:p>
    <w:p w14:paraId="79262495" w14:textId="77777777" w:rsidR="0030199A" w:rsidRPr="00C15AD3" w:rsidRDefault="0030199A" w:rsidP="00ED0148">
      <w:pPr>
        <w:pStyle w:val="BodyText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A0758" w14:paraId="6DB31178" w14:textId="77777777" w:rsidTr="0030199A">
        <w:tc>
          <w:tcPr>
            <w:tcW w:w="3005" w:type="dxa"/>
          </w:tcPr>
          <w:p w14:paraId="1C5A2E9C" w14:textId="7576CD91" w:rsidR="00BA0758" w:rsidRPr="00BA0758" w:rsidRDefault="00BA0758" w:rsidP="00ED0148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Name</w:t>
            </w:r>
          </w:p>
        </w:tc>
        <w:tc>
          <w:tcPr>
            <w:tcW w:w="3005" w:type="dxa"/>
          </w:tcPr>
          <w:p w14:paraId="4ABAE0ED" w14:textId="7EBACB11" w:rsidR="00BA0758" w:rsidRPr="00BA0758" w:rsidRDefault="00BA0758" w:rsidP="00ED0148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BA075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ID</w:t>
            </w:r>
          </w:p>
        </w:tc>
        <w:tc>
          <w:tcPr>
            <w:tcW w:w="3006" w:type="dxa"/>
          </w:tcPr>
          <w:p w14:paraId="7E53BE28" w14:textId="2428D1A9" w:rsidR="00BA0758" w:rsidRPr="00BA0758" w:rsidRDefault="00BA0758" w:rsidP="00ED0148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BA0758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Email</w:t>
            </w:r>
          </w:p>
        </w:tc>
      </w:tr>
      <w:tr w:rsidR="0030199A" w14:paraId="11420C47" w14:textId="77777777" w:rsidTr="0030199A">
        <w:tc>
          <w:tcPr>
            <w:tcW w:w="3005" w:type="dxa"/>
          </w:tcPr>
          <w:p w14:paraId="64DCFE25" w14:textId="1AA0B133" w:rsidR="0030199A" w:rsidRDefault="00C34146" w:rsidP="00ED0148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Muhammad </w:t>
            </w:r>
            <w:proofErr w:type="spellStart"/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Fauzan</w:t>
            </w:r>
            <w:proofErr w:type="spellEnd"/>
          </w:p>
        </w:tc>
        <w:tc>
          <w:tcPr>
            <w:tcW w:w="3005" w:type="dxa"/>
          </w:tcPr>
          <w:p w14:paraId="0D0EBD31" w14:textId="38399334" w:rsidR="0030199A" w:rsidRDefault="001854CE" w:rsidP="00ED0148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</w:t>
            </w:r>
            <w:r w:rsidRPr="001854CE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104747</w:t>
            </w:r>
          </w:p>
        </w:tc>
        <w:tc>
          <w:tcPr>
            <w:tcW w:w="3006" w:type="dxa"/>
          </w:tcPr>
          <w:p w14:paraId="097CBBEC" w14:textId="248B7BC0" w:rsidR="0030199A" w:rsidRDefault="001854CE" w:rsidP="00ED0148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1854CE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p2104747</w:t>
            </w: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@qu.edu.qa</w:t>
            </w:r>
          </w:p>
        </w:tc>
      </w:tr>
      <w:tr w:rsidR="00C34146" w14:paraId="2233A732" w14:textId="77777777" w:rsidTr="0030199A">
        <w:tc>
          <w:tcPr>
            <w:tcW w:w="3005" w:type="dxa"/>
          </w:tcPr>
          <w:p w14:paraId="2DDDB478" w14:textId="0DE891F2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ohammed Al-ghazali</w:t>
            </w:r>
          </w:p>
        </w:tc>
        <w:tc>
          <w:tcPr>
            <w:tcW w:w="3005" w:type="dxa"/>
          </w:tcPr>
          <w:p w14:paraId="2D612DAC" w14:textId="2E33B83F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1704262</w:t>
            </w:r>
          </w:p>
        </w:tc>
        <w:tc>
          <w:tcPr>
            <w:tcW w:w="3006" w:type="dxa"/>
          </w:tcPr>
          <w:p w14:paraId="0421DD4E" w14:textId="11301FBB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1704262@qu.edu.qa</w:t>
            </w:r>
          </w:p>
        </w:tc>
      </w:tr>
      <w:tr w:rsidR="00C34146" w14:paraId="67ECFBD5" w14:textId="77777777" w:rsidTr="0030199A">
        <w:tc>
          <w:tcPr>
            <w:tcW w:w="3005" w:type="dxa"/>
          </w:tcPr>
          <w:p w14:paraId="32A1E2EF" w14:textId="7544817A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proofErr w:type="spellStart"/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arawan</w:t>
            </w:r>
            <w:proofErr w:type="spellEnd"/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Khankan</w:t>
            </w:r>
            <w:proofErr w:type="spellEnd"/>
          </w:p>
        </w:tc>
        <w:tc>
          <w:tcPr>
            <w:tcW w:w="3005" w:type="dxa"/>
          </w:tcPr>
          <w:p w14:paraId="078BC664" w14:textId="39221106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2108477</w:t>
            </w:r>
          </w:p>
        </w:tc>
        <w:tc>
          <w:tcPr>
            <w:tcW w:w="3006" w:type="dxa"/>
          </w:tcPr>
          <w:p w14:paraId="18469C75" w14:textId="5DDB895F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mk2108477@qu.edu.qa</w:t>
            </w:r>
          </w:p>
        </w:tc>
      </w:tr>
      <w:tr w:rsidR="00C34146" w14:paraId="2B72A07A" w14:textId="77777777" w:rsidTr="0030199A">
        <w:tc>
          <w:tcPr>
            <w:tcW w:w="3005" w:type="dxa"/>
          </w:tcPr>
          <w:p w14:paraId="09861796" w14:textId="61D6B5B1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Osamah Al-</w:t>
            </w:r>
            <w:proofErr w:type="spellStart"/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sumaitit</w:t>
            </w:r>
            <w:proofErr w:type="spellEnd"/>
          </w:p>
        </w:tc>
        <w:tc>
          <w:tcPr>
            <w:tcW w:w="3005" w:type="dxa"/>
          </w:tcPr>
          <w:p w14:paraId="78439CF8" w14:textId="1298488A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202006040</w:t>
            </w:r>
          </w:p>
        </w:tc>
        <w:tc>
          <w:tcPr>
            <w:tcW w:w="3006" w:type="dxa"/>
          </w:tcPr>
          <w:p w14:paraId="54E9E13C" w14:textId="6CB32865" w:rsidR="00C34146" w:rsidRDefault="00C34146" w:rsidP="00C34146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 w:rsidRPr="00C34146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oa2006040@qu.edu.qa</w:t>
            </w:r>
          </w:p>
        </w:tc>
      </w:tr>
    </w:tbl>
    <w:p w14:paraId="24D3717D" w14:textId="77777777" w:rsidR="008540A1" w:rsidRPr="00645F16" w:rsidRDefault="008540A1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77777777" w:rsidR="00ED0148" w:rsidRPr="00645F16" w:rsidRDefault="00ED0148" w:rsidP="00ED0148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B5CC57D" w14:textId="7D25D5C5" w:rsidR="00274E4A" w:rsidRPr="00274E4A" w:rsidRDefault="009F5D93" w:rsidP="007574D1">
      <w:pPr>
        <w:pStyle w:val="Jury"/>
        <w:spacing w:before="840" w:after="120"/>
        <w:jc w:val="center"/>
        <w:rPr>
          <w:rFonts w:asciiTheme="minorHAnsi" w:hAnsiTheme="minorHAnsi" w:cstheme="minorHAnsi"/>
        </w:rPr>
      </w:pPr>
      <w:r w:rsidRPr="00871C66">
        <w:rPr>
          <w:rFonts w:asciiTheme="minorHAnsi" w:hAnsiTheme="minorHAnsi" w:cstheme="minorBidi"/>
          <w:b/>
          <w:bCs/>
          <w:sz w:val="32"/>
          <w:szCs w:val="32"/>
        </w:rPr>
        <w:t>Supervisor</w:t>
      </w:r>
      <w:r w:rsidRPr="00871C66">
        <w:rPr>
          <w:rFonts w:asciiTheme="minorHAnsi" w:hAnsiTheme="minorHAnsi" w:cstheme="minorBidi"/>
          <w:sz w:val="32"/>
          <w:szCs w:val="32"/>
        </w:rPr>
        <w:t xml:space="preserve">: </w:t>
      </w:r>
      <w:r w:rsidR="00C84A5C">
        <w:rPr>
          <w:rFonts w:asciiTheme="majorBidi" w:hAnsiTheme="majorBidi" w:cstheme="majorBidi"/>
          <w:b/>
          <w:bCs/>
          <w:i/>
          <w:iCs/>
          <w:sz w:val="32"/>
          <w:szCs w:val="32"/>
        </w:rPr>
        <w:t>Dr.</w:t>
      </w:r>
      <w:r w:rsidR="007574D1" w:rsidRPr="007574D1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Mahmoud</w:t>
      </w:r>
      <w:r w:rsidR="007574D1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  <w:proofErr w:type="spellStart"/>
      <w:r w:rsidR="007574D1" w:rsidRPr="007574D1">
        <w:rPr>
          <w:rFonts w:asciiTheme="majorBidi" w:hAnsiTheme="majorBidi" w:cstheme="majorBidi"/>
          <w:b/>
          <w:bCs/>
          <w:i/>
          <w:iCs/>
          <w:sz w:val="32"/>
          <w:szCs w:val="32"/>
        </w:rPr>
        <w:t>Barhamgi</w:t>
      </w:r>
      <w:proofErr w:type="spellEnd"/>
    </w:p>
    <w:p w14:paraId="307F268A" w14:textId="34FF0A59" w:rsidR="00BB1C42" w:rsidRDefault="00BB1C4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0"/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15461EAA" w14:textId="3E130BF7" w:rsidR="00727CB6" w:rsidRPr="00727CB6" w:rsidRDefault="00DB654C" w:rsidP="00727CB6">
      <w:pPr>
        <w:pStyle w:val="Heading1"/>
        <w:spacing w:after="240"/>
        <w:rPr>
          <w:sz w:val="36"/>
          <w:szCs w:val="36"/>
        </w:rPr>
      </w:pPr>
      <w:bookmarkStart w:id="3" w:name="_Toc127951597"/>
      <w:bookmarkStart w:id="4" w:name="_Toc161054044"/>
      <w:r w:rsidRPr="004C002F">
        <w:rPr>
          <w:sz w:val="36"/>
          <w:szCs w:val="36"/>
        </w:rPr>
        <w:t>Abstract</w:t>
      </w:r>
      <w:bookmarkEnd w:id="2"/>
      <w:bookmarkEnd w:id="3"/>
      <w:bookmarkEnd w:id="4"/>
    </w:p>
    <w:p w14:paraId="26E5CF5A" w14:textId="77777777" w:rsidR="00B43349" w:rsidRDefault="00B43349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950700F" w14:textId="64EBECE8" w:rsidR="00B43349" w:rsidRDefault="00B43349" w:rsidP="00B43349">
      <w:pPr>
        <w:pStyle w:val="Heading1"/>
        <w:spacing w:after="240"/>
        <w:rPr>
          <w:rFonts w:asciiTheme="majorBidi" w:hAnsiTheme="majorBidi"/>
          <w:sz w:val="24"/>
          <w:szCs w:val="24"/>
        </w:rPr>
      </w:pPr>
      <w:bookmarkStart w:id="5" w:name="_Toc161054045"/>
      <w:r>
        <w:rPr>
          <w:sz w:val="36"/>
          <w:szCs w:val="36"/>
        </w:rPr>
        <w:t>Keywords:</w:t>
      </w:r>
      <w:bookmarkEnd w:id="5"/>
      <w:r>
        <w:rPr>
          <w:sz w:val="36"/>
          <w:szCs w:val="36"/>
        </w:rPr>
        <w:t xml:space="preserve"> </w:t>
      </w:r>
    </w:p>
    <w:p w14:paraId="1040AFC6" w14:textId="712213C0" w:rsidR="00B43349" w:rsidRPr="00CA4F80" w:rsidRDefault="00CA4F80" w:rsidP="00B43349">
      <w:pPr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</w:pPr>
      <w:proofErr w:type="spellStart"/>
      <w:proofErr w:type="gramStart"/>
      <w:r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>e.g</w:t>
      </w:r>
      <w:proofErr w:type="spellEnd"/>
      <w:r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 xml:space="preserve"> :</w:t>
      </w:r>
      <w:proofErr w:type="gramEnd"/>
      <w:r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 xml:space="preserve"> </w:t>
      </w:r>
      <w:r w:rsidR="00B43349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 xml:space="preserve">Social Engineering-Scareware-Water </w:t>
      </w:r>
      <w:r w:rsidR="00932A13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>Holing</w:t>
      </w:r>
      <w:r w:rsidR="00B43349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>-Phishing- Preventions</w:t>
      </w:r>
      <w:r w:rsidR="00644126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>-</w:t>
      </w:r>
      <w:proofErr w:type="spellStart"/>
      <w:r w:rsidR="00644126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>Metaspolit</w:t>
      </w:r>
      <w:proofErr w:type="spellEnd"/>
      <w:r w:rsidR="00644126" w:rsidRPr="00CA4F80">
        <w:rPr>
          <w:rFonts w:asciiTheme="majorBidi" w:hAnsiTheme="majorBidi" w:cstheme="majorBidi"/>
          <w:i/>
          <w:iCs/>
          <w:color w:val="A6A6A6" w:themeColor="background1" w:themeShade="A6"/>
          <w:sz w:val="24"/>
          <w:szCs w:val="24"/>
        </w:rPr>
        <w:t xml:space="preserve">-Reverse TCP- Reverse Shell-PDF Embedded exe. </w:t>
      </w:r>
    </w:p>
    <w:p w14:paraId="40C30D1B" w14:textId="77777777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3BD58C57" w14:textId="514B5D75" w:rsidR="001712EB" w:rsidRPr="007E2B39" w:rsidRDefault="001712EB" w:rsidP="00527A4E">
      <w:pPr>
        <w:spacing w:line="480" w:lineRule="auto"/>
        <w:rPr>
          <w:rFonts w:asciiTheme="majorBidi" w:hAnsiTheme="majorBidi" w:cstheme="majorBidi"/>
        </w:rPr>
      </w:pPr>
      <w:r w:rsidRPr="00FB1E77">
        <w:rPr>
          <w:rFonts w:asciiTheme="majorBidi" w:hAnsiTheme="majorBidi" w:cstheme="majorBidi"/>
        </w:rPr>
        <w:t>.</w:t>
      </w:r>
    </w:p>
    <w:p w14:paraId="2DC05DD5" w14:textId="16A1CE44" w:rsidR="00900CFA" w:rsidRPr="00C01B29" w:rsidRDefault="00900CFA" w:rsidP="00527A4E">
      <w:pPr>
        <w:spacing w:line="480" w:lineRule="auto"/>
        <w:jc w:val="both"/>
      </w:pPr>
    </w:p>
    <w:p w14:paraId="47DC7A23" w14:textId="77777777" w:rsidR="00796232" w:rsidRPr="00C01B29" w:rsidRDefault="00796232">
      <w:r w:rsidRPr="00C01B29">
        <w:br w:type="page"/>
      </w:r>
    </w:p>
    <w:bookmarkStart w:id="6" w:name="_Toc127951599" w:displacedByCustomXml="next"/>
    <w:bookmarkStart w:id="7" w:name="_Toc274166444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5735511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729F259" w14:textId="4069377F" w:rsidR="00670A85" w:rsidRDefault="00670A85">
          <w:pPr>
            <w:pStyle w:val="TOCHeading"/>
          </w:pPr>
          <w:r>
            <w:t>Contents</w:t>
          </w:r>
        </w:p>
        <w:p w14:paraId="5F3E2FEF" w14:textId="4151C2D3" w:rsidR="00A474BE" w:rsidRDefault="00670A85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054044" w:history="1">
            <w:r w:rsidR="00A474BE" w:rsidRPr="00830E79">
              <w:rPr>
                <w:rStyle w:val="Hyperlink"/>
                <w:noProof/>
              </w:rPr>
              <w:t>Abstract</w:t>
            </w:r>
            <w:r w:rsidR="00A474BE">
              <w:rPr>
                <w:noProof/>
                <w:webHidden/>
              </w:rPr>
              <w:tab/>
            </w:r>
            <w:r w:rsidR="00A474BE">
              <w:rPr>
                <w:noProof/>
                <w:webHidden/>
              </w:rPr>
              <w:fldChar w:fldCharType="begin"/>
            </w:r>
            <w:r w:rsidR="00A474BE">
              <w:rPr>
                <w:noProof/>
                <w:webHidden/>
              </w:rPr>
              <w:instrText xml:space="preserve"> PAGEREF _Toc161054044 \h </w:instrText>
            </w:r>
            <w:r w:rsidR="00A474BE">
              <w:rPr>
                <w:noProof/>
                <w:webHidden/>
              </w:rPr>
            </w:r>
            <w:r w:rsidR="00A474BE">
              <w:rPr>
                <w:noProof/>
                <w:webHidden/>
              </w:rPr>
              <w:fldChar w:fldCharType="separate"/>
            </w:r>
            <w:r w:rsidR="00A474BE">
              <w:rPr>
                <w:noProof/>
                <w:webHidden/>
              </w:rPr>
              <w:t>2</w:t>
            </w:r>
            <w:r w:rsidR="00A474BE">
              <w:rPr>
                <w:noProof/>
                <w:webHidden/>
              </w:rPr>
              <w:fldChar w:fldCharType="end"/>
            </w:r>
          </w:hyperlink>
        </w:p>
        <w:p w14:paraId="6FC1CE38" w14:textId="553E7DB4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45" w:history="1">
            <w:r w:rsidRPr="00830E79">
              <w:rPr>
                <w:rStyle w:val="Hyperlink"/>
                <w:noProof/>
              </w:rPr>
              <w:t>Keywor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137D8" w14:textId="35DB9006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46" w:history="1">
            <w:r w:rsidRPr="00830E79">
              <w:rPr>
                <w:rStyle w:val="Hyperlink"/>
                <w:noProof/>
              </w:rPr>
              <w:t>Introduction and 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86344" w14:textId="655E2DCD" w:rsidR="00A474BE" w:rsidRDefault="00A474BE">
          <w:pPr>
            <w:pStyle w:val="TOC2"/>
            <w:tabs>
              <w:tab w:val="left" w:pos="960"/>
              <w:tab w:val="right" w:leader="dot" w:pos="9016"/>
            </w:tabs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47" w:history="1">
            <w:r w:rsidRPr="00830E79">
              <w:rPr>
                <w:rStyle w:val="Hyperlink"/>
                <w:noProof/>
              </w:rPr>
              <w:t>1.1</w:t>
            </w:r>
            <w:r>
              <w:rPr>
                <w:noProof/>
                <w:kern w:val="2"/>
                <w:sz w:val="24"/>
                <w:szCs w:val="24"/>
                <w:lang/>
                <w14:ligatures w14:val="standardContextual"/>
              </w:rPr>
              <w:tab/>
            </w:r>
            <w:r w:rsidRPr="00830E79">
              <w:rPr>
                <w:rStyle w:val="Hyperlink"/>
                <w:noProof/>
              </w:rPr>
              <w:t>Projec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4DCAE" w14:textId="4DB62DBB" w:rsidR="00A474BE" w:rsidRDefault="00A474BE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48" w:history="1">
            <w:r w:rsidRPr="00830E79">
              <w:rPr>
                <w:rStyle w:val="Hyperlink"/>
                <w:noProof/>
              </w:rPr>
              <w:t>1.2 Ke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2C2CB" w14:textId="294BE472" w:rsidR="00A474BE" w:rsidRDefault="00A474BE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49" w:history="1">
            <w:r w:rsidRPr="00830E79">
              <w:rPr>
                <w:rStyle w:val="Hyperlink"/>
                <w:noProof/>
              </w:rPr>
              <w:t>1.2 Key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7DFCE" w14:textId="1910A968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0" w:history="1">
            <w:r w:rsidRPr="00830E79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1B7A1" w14:textId="66FA0D0A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1" w:history="1">
            <w:r w:rsidRPr="00830E79">
              <w:rPr>
                <w:rStyle w:val="Hyperlink"/>
                <w:noProof/>
              </w:rPr>
              <w:t>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E7480" w14:textId="5E1B0B8E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2" w:history="1">
            <w:r w:rsidRPr="00830E79">
              <w:rPr>
                <w:rStyle w:val="Hyperlink"/>
                <w:noProof/>
              </w:rPr>
              <w:t>Novel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84A9C" w14:textId="1C77E1C8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3" w:history="1">
            <w:r w:rsidRPr="00830E79">
              <w:rPr>
                <w:rStyle w:val="Hyperlink"/>
                <w:noProof/>
              </w:rPr>
              <w:t>Complex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3231B" w14:textId="6D338519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4" w:history="1">
            <w:r w:rsidRPr="00830E79">
              <w:rPr>
                <w:rStyle w:val="Hyperlink"/>
                <w:noProof/>
              </w:rPr>
              <w:t>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693F4" w14:textId="271E7AA7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5" w:history="1">
            <w:r w:rsidRPr="00830E79">
              <w:rPr>
                <w:rStyle w:val="Hyperlink"/>
                <w:noProof/>
              </w:rPr>
              <w:t>Difficulties We Fac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ECFB" w14:textId="5EFDC765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6" w:history="1">
            <w:r w:rsidRPr="00830E79">
              <w:rPr>
                <w:rStyle w:val="Hyperlink"/>
                <w:noProof/>
              </w:rPr>
              <w:t>Conclu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E1E0B" w14:textId="3230C3E1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7" w:history="1">
            <w:r w:rsidRPr="00830E79">
              <w:rPr>
                <w:rStyle w:val="Hyperlink"/>
                <w:noProof/>
              </w:rPr>
              <w:t>Project Con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36310" w14:textId="1465421D" w:rsidR="00A474BE" w:rsidRDefault="00A474BE">
          <w:pPr>
            <w:pStyle w:val="TOC1"/>
            <w:rPr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61054058" w:history="1">
            <w:r w:rsidRPr="00830E79">
              <w:rPr>
                <w:rStyle w:val="Hyperlink"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054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2E75E" w14:textId="6B9C3932" w:rsidR="00670A85" w:rsidRDefault="00670A85">
          <w:r>
            <w:rPr>
              <w:b/>
              <w:bCs/>
              <w:noProof/>
            </w:rPr>
            <w:fldChar w:fldCharType="end"/>
          </w:r>
        </w:p>
      </w:sdtContent>
    </w:sdt>
    <w:bookmarkEnd w:id="7"/>
    <w:bookmarkEnd w:id="6"/>
    <w:p w14:paraId="4E73A1FF" w14:textId="1738CCF5" w:rsidR="004B71B7" w:rsidRPr="008A745C" w:rsidRDefault="00000000" w:rsidP="00C15AD3">
      <w:pPr>
        <w:pStyle w:val="TableofFigures"/>
        <w:tabs>
          <w:tab w:val="right" w:leader="dot" w:pos="9016"/>
        </w:tabs>
      </w:pPr>
      <w:r>
        <w:fldChar w:fldCharType="begin"/>
      </w:r>
      <w:r>
        <w:instrText xml:space="preserve"> TOC \h \z \c "Figure" </w:instrText>
      </w:r>
      <w:r>
        <w:fldChar w:fldCharType="separate"/>
      </w:r>
      <w:r>
        <w:fldChar w:fldCharType="end"/>
      </w:r>
    </w:p>
    <w:p w14:paraId="18C33F1A" w14:textId="77777777" w:rsidR="00D97723" w:rsidRDefault="00D97723" w:rsidP="009D1468"/>
    <w:p w14:paraId="3339095F" w14:textId="77777777" w:rsidR="00C02CA0" w:rsidRDefault="00C02CA0" w:rsidP="009D1468"/>
    <w:p w14:paraId="7F698DFD" w14:textId="77777777" w:rsidR="00C02CA0" w:rsidRDefault="00C02CA0" w:rsidP="009D1468"/>
    <w:p w14:paraId="37728832" w14:textId="77777777" w:rsidR="00C02CA0" w:rsidRDefault="00C02CA0" w:rsidP="009D1468"/>
    <w:p w14:paraId="01FBC466" w14:textId="77777777" w:rsidR="00C02CA0" w:rsidRDefault="00C02CA0" w:rsidP="009D1468"/>
    <w:p w14:paraId="45204E13" w14:textId="77777777" w:rsidR="00C02CA0" w:rsidRDefault="00C02CA0" w:rsidP="009D1468"/>
    <w:p w14:paraId="149E4552" w14:textId="77777777" w:rsidR="00C02CA0" w:rsidRDefault="00C02CA0" w:rsidP="009D1468"/>
    <w:p w14:paraId="08FC5A50" w14:textId="77777777" w:rsidR="00D97723" w:rsidRDefault="00D97723" w:rsidP="009D1468"/>
    <w:p w14:paraId="4ECB5B4F" w14:textId="77777777" w:rsidR="00D97723" w:rsidRDefault="00D97723" w:rsidP="009D1468"/>
    <w:p w14:paraId="23CA8F44" w14:textId="77777777" w:rsidR="00D97723" w:rsidRDefault="00D97723" w:rsidP="009D1468"/>
    <w:p w14:paraId="4EC93C71" w14:textId="77777777" w:rsidR="00D97723" w:rsidRPr="009D1468" w:rsidRDefault="00D97723" w:rsidP="009D1468"/>
    <w:p w14:paraId="4FD30BB5" w14:textId="76F98051" w:rsidR="00900CFA" w:rsidRDefault="00900CFA" w:rsidP="00C15AD3">
      <w:pPr>
        <w:pStyle w:val="Heading1"/>
        <w:spacing w:after="240"/>
      </w:pPr>
      <w:bookmarkStart w:id="8" w:name="_Toc127951601"/>
      <w:bookmarkStart w:id="9" w:name="_Toc274166446"/>
      <w:bookmarkStart w:id="10" w:name="_Toc161054046"/>
      <w:r>
        <w:lastRenderedPageBreak/>
        <w:t>Introduction</w:t>
      </w:r>
      <w:r w:rsidR="001E63F5">
        <w:t xml:space="preserve"> </w:t>
      </w:r>
      <w:r w:rsidR="001E63F5" w:rsidRPr="001E63F5">
        <w:t>and Motivation</w:t>
      </w:r>
      <w:bookmarkEnd w:id="8"/>
      <w:bookmarkEnd w:id="10"/>
    </w:p>
    <w:p w14:paraId="0BD229C3" w14:textId="77777777" w:rsidR="00DE127B" w:rsidRDefault="00DE127B" w:rsidP="00064653">
      <w:pPr>
        <w:rPr>
          <w:rFonts w:asciiTheme="majorBidi" w:hAnsiTheme="majorBidi" w:cstheme="majorBidi"/>
          <w:sz w:val="24"/>
          <w:szCs w:val="24"/>
        </w:rPr>
      </w:pPr>
    </w:p>
    <w:p w14:paraId="3A9FD6B8" w14:textId="77777777" w:rsidR="00DE127B" w:rsidRDefault="00DE127B" w:rsidP="00064653">
      <w:pPr>
        <w:rPr>
          <w:rFonts w:asciiTheme="majorBidi" w:hAnsiTheme="majorBidi" w:cstheme="majorBidi"/>
          <w:sz w:val="24"/>
          <w:szCs w:val="24"/>
        </w:rPr>
      </w:pPr>
    </w:p>
    <w:p w14:paraId="79ED9F08" w14:textId="77777777" w:rsidR="00371C73" w:rsidRDefault="00371C73" w:rsidP="00064653">
      <w:pPr>
        <w:rPr>
          <w:rFonts w:asciiTheme="majorBidi" w:hAnsiTheme="majorBidi" w:cstheme="majorBidi"/>
          <w:sz w:val="24"/>
          <w:szCs w:val="24"/>
        </w:rPr>
      </w:pPr>
    </w:p>
    <w:bookmarkEnd w:id="9"/>
    <w:p w14:paraId="1E852C4E" w14:textId="7B29AB8A" w:rsidR="000F4F75" w:rsidRDefault="000F4F75" w:rsidP="00F105B8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14B3870" w14:textId="77777777" w:rsidR="00D20161" w:rsidRPr="00F105B8" w:rsidRDefault="00D20161" w:rsidP="00F105B8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FE48D95" w14:textId="4CEC8866" w:rsidR="00CD544C" w:rsidRDefault="00CD544C">
      <w:pPr>
        <w:pStyle w:val="Heading2"/>
        <w:numPr>
          <w:ilvl w:val="1"/>
          <w:numId w:val="2"/>
        </w:numPr>
        <w:spacing w:before="240" w:after="240"/>
        <w:rPr>
          <w:color w:val="365F91" w:themeColor="accent1" w:themeShade="BF"/>
        </w:rPr>
      </w:pPr>
      <w:bookmarkStart w:id="11" w:name="_Toc127833444"/>
      <w:bookmarkStart w:id="12" w:name="_Toc127833590"/>
      <w:bookmarkStart w:id="13" w:name="_Toc127850378"/>
      <w:bookmarkStart w:id="14" w:name="_Toc127856032"/>
      <w:bookmarkStart w:id="15" w:name="_Toc127856179"/>
      <w:bookmarkStart w:id="16" w:name="_Toc127833445"/>
      <w:bookmarkStart w:id="17" w:name="_Toc127833591"/>
      <w:bookmarkStart w:id="18" w:name="_Toc127850379"/>
      <w:bookmarkStart w:id="19" w:name="_Toc127855884"/>
      <w:bookmarkStart w:id="20" w:name="_Toc127856033"/>
      <w:bookmarkStart w:id="21" w:name="_Toc127856180"/>
      <w:bookmarkStart w:id="22" w:name="_Toc127833446"/>
      <w:bookmarkStart w:id="23" w:name="_Toc127833592"/>
      <w:bookmarkStart w:id="24" w:name="_Toc127850380"/>
      <w:bookmarkStart w:id="25" w:name="_Toc127855885"/>
      <w:bookmarkStart w:id="26" w:name="_Toc127856034"/>
      <w:bookmarkStart w:id="27" w:name="_Toc127856181"/>
      <w:bookmarkStart w:id="28" w:name="_Toc127833447"/>
      <w:bookmarkStart w:id="29" w:name="_Toc127833593"/>
      <w:bookmarkStart w:id="30" w:name="_Toc127850381"/>
      <w:bookmarkStart w:id="31" w:name="_Toc127855886"/>
      <w:bookmarkStart w:id="32" w:name="_Toc127856035"/>
      <w:bookmarkStart w:id="33" w:name="_Toc127856182"/>
      <w:bookmarkStart w:id="34" w:name="_Toc127833448"/>
      <w:bookmarkStart w:id="35" w:name="_Toc127833594"/>
      <w:bookmarkStart w:id="36" w:name="_Toc127850382"/>
      <w:bookmarkStart w:id="37" w:name="_Toc127855887"/>
      <w:bookmarkStart w:id="38" w:name="_Toc127856036"/>
      <w:bookmarkStart w:id="39" w:name="_Toc127856183"/>
      <w:bookmarkStart w:id="40" w:name="_Toc127833449"/>
      <w:bookmarkStart w:id="41" w:name="_Toc127833595"/>
      <w:bookmarkStart w:id="42" w:name="_Toc127850383"/>
      <w:bookmarkStart w:id="43" w:name="_Toc127855888"/>
      <w:bookmarkStart w:id="44" w:name="_Toc127856037"/>
      <w:bookmarkStart w:id="45" w:name="_Toc127856184"/>
      <w:bookmarkStart w:id="46" w:name="_Toc127833450"/>
      <w:bookmarkStart w:id="47" w:name="_Toc127833596"/>
      <w:bookmarkStart w:id="48" w:name="_Toc127850384"/>
      <w:bookmarkStart w:id="49" w:name="_Toc127855889"/>
      <w:bookmarkStart w:id="50" w:name="_Toc127856038"/>
      <w:bookmarkStart w:id="51" w:name="_Toc127856185"/>
      <w:bookmarkStart w:id="52" w:name="_Toc127833451"/>
      <w:bookmarkStart w:id="53" w:name="_Toc127833597"/>
      <w:bookmarkStart w:id="54" w:name="_Toc127850385"/>
      <w:bookmarkStart w:id="55" w:name="_Toc127855890"/>
      <w:bookmarkStart w:id="56" w:name="_Toc127856039"/>
      <w:bookmarkStart w:id="57" w:name="_Toc127856186"/>
      <w:bookmarkStart w:id="58" w:name="_Toc127833452"/>
      <w:bookmarkStart w:id="59" w:name="_Toc127833598"/>
      <w:bookmarkStart w:id="60" w:name="_Toc127850386"/>
      <w:bookmarkStart w:id="61" w:name="_Toc127855891"/>
      <w:bookmarkStart w:id="62" w:name="_Toc127856040"/>
      <w:bookmarkStart w:id="63" w:name="_Toc127856187"/>
      <w:bookmarkStart w:id="64" w:name="_Toc127833453"/>
      <w:bookmarkStart w:id="65" w:name="_Toc127833599"/>
      <w:bookmarkStart w:id="66" w:name="_Toc127850387"/>
      <w:bookmarkStart w:id="67" w:name="_Toc127855892"/>
      <w:bookmarkStart w:id="68" w:name="_Toc127856041"/>
      <w:bookmarkStart w:id="69" w:name="_Toc127856188"/>
      <w:bookmarkStart w:id="70" w:name="_Toc127833454"/>
      <w:bookmarkStart w:id="71" w:name="_Toc127833600"/>
      <w:bookmarkStart w:id="72" w:name="_Toc127850388"/>
      <w:bookmarkStart w:id="73" w:name="_Toc127855893"/>
      <w:bookmarkStart w:id="74" w:name="_Toc127856042"/>
      <w:bookmarkStart w:id="75" w:name="_Toc127856189"/>
      <w:bookmarkStart w:id="76" w:name="_Toc127833455"/>
      <w:bookmarkStart w:id="77" w:name="_Toc127833601"/>
      <w:bookmarkStart w:id="78" w:name="_Toc127850389"/>
      <w:bookmarkStart w:id="79" w:name="_Toc127855894"/>
      <w:bookmarkStart w:id="80" w:name="_Toc127856043"/>
      <w:bookmarkStart w:id="81" w:name="_Toc127856190"/>
      <w:bookmarkStart w:id="82" w:name="_Toc127833456"/>
      <w:bookmarkStart w:id="83" w:name="_Toc127833602"/>
      <w:bookmarkStart w:id="84" w:name="_Toc127850390"/>
      <w:bookmarkStart w:id="85" w:name="_Toc127855895"/>
      <w:bookmarkStart w:id="86" w:name="_Toc127856044"/>
      <w:bookmarkStart w:id="87" w:name="_Toc127856191"/>
      <w:bookmarkStart w:id="88" w:name="_Toc127833457"/>
      <w:bookmarkStart w:id="89" w:name="_Toc127833603"/>
      <w:bookmarkStart w:id="90" w:name="_Toc127850391"/>
      <w:bookmarkStart w:id="91" w:name="_Toc127855896"/>
      <w:bookmarkStart w:id="92" w:name="_Toc127856045"/>
      <w:bookmarkStart w:id="93" w:name="_Toc127856192"/>
      <w:bookmarkStart w:id="94" w:name="_Toc127833458"/>
      <w:bookmarkStart w:id="95" w:name="_Toc127833604"/>
      <w:bookmarkStart w:id="96" w:name="_Toc127850392"/>
      <w:bookmarkStart w:id="97" w:name="_Toc127855897"/>
      <w:bookmarkStart w:id="98" w:name="_Toc127856046"/>
      <w:bookmarkStart w:id="99" w:name="_Toc127856193"/>
      <w:bookmarkStart w:id="100" w:name="_Toc127833459"/>
      <w:bookmarkStart w:id="101" w:name="_Toc127833605"/>
      <w:bookmarkStart w:id="102" w:name="_Toc127850393"/>
      <w:bookmarkStart w:id="103" w:name="_Toc127855898"/>
      <w:bookmarkStart w:id="104" w:name="_Toc127856047"/>
      <w:bookmarkStart w:id="105" w:name="_Toc127856194"/>
      <w:bookmarkStart w:id="106" w:name="_Toc127833460"/>
      <w:bookmarkStart w:id="107" w:name="_Toc127833606"/>
      <w:bookmarkStart w:id="108" w:name="_Toc127850394"/>
      <w:bookmarkStart w:id="109" w:name="_Toc127855899"/>
      <w:bookmarkStart w:id="110" w:name="_Toc127856048"/>
      <w:bookmarkStart w:id="111" w:name="_Toc127856195"/>
      <w:bookmarkStart w:id="112" w:name="_Toc127833461"/>
      <w:bookmarkStart w:id="113" w:name="_Toc127833607"/>
      <w:bookmarkStart w:id="114" w:name="_Toc127850395"/>
      <w:bookmarkStart w:id="115" w:name="_Toc127855900"/>
      <w:bookmarkStart w:id="116" w:name="_Toc127856049"/>
      <w:bookmarkStart w:id="117" w:name="_Toc127856196"/>
      <w:bookmarkStart w:id="118" w:name="_Toc127833462"/>
      <w:bookmarkStart w:id="119" w:name="_Toc127833608"/>
      <w:bookmarkStart w:id="120" w:name="_Toc127850396"/>
      <w:bookmarkStart w:id="121" w:name="_Toc127855901"/>
      <w:bookmarkStart w:id="122" w:name="_Toc127856050"/>
      <w:bookmarkStart w:id="123" w:name="_Toc127856197"/>
      <w:bookmarkStart w:id="124" w:name="_Toc127833463"/>
      <w:bookmarkStart w:id="125" w:name="_Toc127833609"/>
      <w:bookmarkStart w:id="126" w:name="_Toc127850397"/>
      <w:bookmarkStart w:id="127" w:name="_Toc127855902"/>
      <w:bookmarkStart w:id="128" w:name="_Toc127856051"/>
      <w:bookmarkStart w:id="129" w:name="_Toc127856198"/>
      <w:bookmarkStart w:id="130" w:name="_Toc127833464"/>
      <w:bookmarkStart w:id="131" w:name="_Toc127833610"/>
      <w:bookmarkStart w:id="132" w:name="_Toc127850398"/>
      <w:bookmarkStart w:id="133" w:name="_Toc127855903"/>
      <w:bookmarkStart w:id="134" w:name="_Toc127856052"/>
      <w:bookmarkStart w:id="135" w:name="_Toc127856199"/>
      <w:bookmarkStart w:id="136" w:name="_Toc127833465"/>
      <w:bookmarkStart w:id="137" w:name="_Toc127833611"/>
      <w:bookmarkStart w:id="138" w:name="_Toc127850399"/>
      <w:bookmarkStart w:id="139" w:name="_Toc127855904"/>
      <w:bookmarkStart w:id="140" w:name="_Toc127856053"/>
      <w:bookmarkStart w:id="141" w:name="_Toc127856200"/>
      <w:bookmarkStart w:id="142" w:name="_Toc127833466"/>
      <w:bookmarkStart w:id="143" w:name="_Toc127833612"/>
      <w:bookmarkStart w:id="144" w:name="_Toc127850400"/>
      <w:bookmarkStart w:id="145" w:name="_Toc127855905"/>
      <w:bookmarkStart w:id="146" w:name="_Toc127856054"/>
      <w:bookmarkStart w:id="147" w:name="_Toc127856201"/>
      <w:bookmarkStart w:id="148" w:name="_Toc127833467"/>
      <w:bookmarkStart w:id="149" w:name="_Toc127833613"/>
      <w:bookmarkStart w:id="150" w:name="_Toc127850401"/>
      <w:bookmarkStart w:id="151" w:name="_Toc127855906"/>
      <w:bookmarkStart w:id="152" w:name="_Toc127856055"/>
      <w:bookmarkStart w:id="153" w:name="_Toc127856202"/>
      <w:bookmarkStart w:id="154" w:name="_Toc127833468"/>
      <w:bookmarkStart w:id="155" w:name="_Toc127833614"/>
      <w:bookmarkStart w:id="156" w:name="_Toc127850402"/>
      <w:bookmarkStart w:id="157" w:name="_Toc127855907"/>
      <w:bookmarkStart w:id="158" w:name="_Toc127856056"/>
      <w:bookmarkStart w:id="159" w:name="_Toc127856203"/>
      <w:bookmarkStart w:id="160" w:name="_Toc127833469"/>
      <w:bookmarkStart w:id="161" w:name="_Toc127833615"/>
      <w:bookmarkStart w:id="162" w:name="_Toc127850403"/>
      <w:bookmarkStart w:id="163" w:name="_Toc127855908"/>
      <w:bookmarkStart w:id="164" w:name="_Toc127856057"/>
      <w:bookmarkStart w:id="165" w:name="_Toc127856204"/>
      <w:bookmarkStart w:id="166" w:name="_Toc127833470"/>
      <w:bookmarkStart w:id="167" w:name="_Toc127833616"/>
      <w:bookmarkStart w:id="168" w:name="_Toc127850404"/>
      <w:bookmarkStart w:id="169" w:name="_Toc127855909"/>
      <w:bookmarkStart w:id="170" w:name="_Toc127856058"/>
      <w:bookmarkStart w:id="171" w:name="_Toc127856205"/>
      <w:bookmarkStart w:id="172" w:name="_Toc525507465"/>
      <w:bookmarkStart w:id="173" w:name="_Toc127951603"/>
      <w:bookmarkStart w:id="174" w:name="_Toc161054047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r w:rsidRPr="008A5483">
        <w:rPr>
          <w:color w:val="365F91" w:themeColor="accent1" w:themeShade="BF"/>
        </w:rPr>
        <w:t>Project objectives</w:t>
      </w:r>
      <w:bookmarkEnd w:id="172"/>
      <w:bookmarkEnd w:id="173"/>
      <w:bookmarkEnd w:id="174"/>
    </w:p>
    <w:p w14:paraId="04FBA8E2" w14:textId="0772291C" w:rsidR="00EE111F" w:rsidRPr="00EE111F" w:rsidRDefault="00EE111F" w:rsidP="00EE111F">
      <w:pPr>
        <w:rPr>
          <w:color w:val="A6A6A6" w:themeColor="background1" w:themeShade="A6"/>
        </w:rPr>
      </w:pPr>
      <w:proofErr w:type="spellStart"/>
      <w:r w:rsidRPr="00EE111F">
        <w:rPr>
          <w:color w:val="A6A6A6" w:themeColor="background1" w:themeShade="A6"/>
        </w:rPr>
        <w:t>Eg</w:t>
      </w:r>
      <w:proofErr w:type="spellEnd"/>
      <w:r w:rsidRPr="00EE111F">
        <w:rPr>
          <w:color w:val="A6A6A6" w:themeColor="background1" w:themeShade="A6"/>
        </w:rPr>
        <w:t>:</w:t>
      </w:r>
    </w:p>
    <w:p w14:paraId="4E106DD4" w14:textId="5A23D391" w:rsidR="00F105B8" w:rsidRPr="00EE111F" w:rsidRDefault="00F105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 xml:space="preserve">To </w:t>
      </w:r>
      <w:r w:rsidR="00BF2BFC"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Teach People</w:t>
      </w: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We want to help people understand how social engineering attacks like phishing work.</w:t>
      </w:r>
    </w:p>
    <w:p w14:paraId="6752311C" w14:textId="1D71A96C" w:rsidR="00F105B8" w:rsidRPr="00EE111F" w:rsidRDefault="00F105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 xml:space="preserve">To </w:t>
      </w:r>
      <w:r w:rsidR="007B49CE"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Display real-life examples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We'll show </w:t>
      </w:r>
      <w:r w:rsidR="007B49CE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examples of real-life examples of these attacks that happened to other people/organizations. </w:t>
      </w:r>
    </w:p>
    <w:p w14:paraId="5732E9DE" w14:textId="1311FA58" w:rsidR="00F105B8" w:rsidRPr="00EE111F" w:rsidRDefault="00F105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To give Power to Defend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We aim to give people the knowledge and tools they need to protect themselves from these sneaky attacks.</w:t>
      </w:r>
    </w:p>
    <w:p w14:paraId="1397DDF4" w14:textId="1B74CAF3" w:rsidR="00D653DE" w:rsidRPr="00EE111F" w:rsidRDefault="00F105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To make the Internet Safer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Ultimately, our goal is to make the internet a safer place for everyone by making sure people know how to stay safe online.</w:t>
      </w:r>
    </w:p>
    <w:p w14:paraId="44A98AC6" w14:textId="77777777" w:rsidR="00F24EAA" w:rsidRPr="00F24EAA" w:rsidRDefault="00F24EAA" w:rsidP="00F24EAA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A648163" w14:textId="421E8399" w:rsidR="00BF2BFC" w:rsidRPr="00770E47" w:rsidRDefault="00BF2BFC" w:rsidP="00770E47">
      <w:pPr>
        <w:pStyle w:val="Heading2"/>
        <w:spacing w:before="240" w:after="240"/>
        <w:rPr>
          <w:color w:val="365F91" w:themeColor="accent1" w:themeShade="BF"/>
        </w:rPr>
      </w:pPr>
      <w:bookmarkStart w:id="175" w:name="_Toc161054048"/>
      <w:r>
        <w:rPr>
          <w:color w:val="365F91" w:themeColor="accent1" w:themeShade="BF"/>
        </w:rPr>
        <w:t>1.2 Key features</w:t>
      </w:r>
      <w:bookmarkEnd w:id="175"/>
    </w:p>
    <w:p w14:paraId="1CC482FE" w14:textId="262E61CD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Detailed Attack Insight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: Our project thoroughly explains three social engineering </w:t>
      </w:r>
      <w:r w:rsidR="00770E47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attacks: </w:t>
      </w:r>
      <w:r w:rsidR="00B247F9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scareware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, water holing</w:t>
      </w:r>
      <w:r w:rsidR="00770E47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and finally phishing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. We cover how they work, cybercriminal methods, and potential risks.</w:t>
      </w:r>
    </w:p>
    <w:p w14:paraId="39E1FD73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</w:p>
    <w:p w14:paraId="2DC500F1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Linux-Centric Focus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: This project uniquely focuses on these attacks in a Linux environment, exploring execution and mitigation within Linux systems.</w:t>
      </w:r>
    </w:p>
    <w:p w14:paraId="79C1E10F" w14:textId="77777777" w:rsidR="00BF2BFC" w:rsidRPr="00EE111F" w:rsidRDefault="00BF2BFC" w:rsidP="00BF2BFC">
      <w:pPr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</w:pPr>
    </w:p>
    <w:p w14:paraId="1DE3EF8B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Real-World Examples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: We include real-life cases to make the information relatable, showing how these attacks have been used in practice.</w:t>
      </w:r>
    </w:p>
    <w:p w14:paraId="4C695AF9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</w:p>
    <w:p w14:paraId="00D3D422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Motivation Understanding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: We explore attackers' motivations, helping readers understand why these tactics are used.</w:t>
      </w:r>
    </w:p>
    <w:p w14:paraId="597DCF60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</w:p>
    <w:p w14:paraId="4A898A77" w14:textId="47D31930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Practical Defense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: We offer actionable defense strategies for each attack, empowering individuals, and organizations to enhance their cybersecurity.</w:t>
      </w:r>
    </w:p>
    <w:p w14:paraId="1991CE73" w14:textId="77777777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</w:p>
    <w:p w14:paraId="4952AD19" w14:textId="09A9D5BE" w:rsidR="00BF2BFC" w:rsidRPr="00EE111F" w:rsidRDefault="00BF2BFC" w:rsidP="00BF2BFC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Risk Assessment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: Our project evaluates the impact of these attacks on individuals and businesses, emphasizing the need for proactive defense.</w:t>
      </w:r>
    </w:p>
    <w:p w14:paraId="190ADA99" w14:textId="77777777" w:rsidR="00F04DAA" w:rsidRDefault="00F04DAA" w:rsidP="00B247F9">
      <w:pPr>
        <w:pStyle w:val="Heading2"/>
        <w:spacing w:before="240" w:after="240"/>
        <w:rPr>
          <w:color w:val="365F91" w:themeColor="accent1" w:themeShade="BF"/>
        </w:rPr>
      </w:pPr>
    </w:p>
    <w:p w14:paraId="758D1338" w14:textId="07747075" w:rsidR="00B247F9" w:rsidRPr="00EE111F" w:rsidRDefault="00B247F9" w:rsidP="00B247F9">
      <w:pPr>
        <w:pStyle w:val="Heading2"/>
        <w:spacing w:before="240" w:after="240"/>
        <w:rPr>
          <w:color w:val="A6A6A6" w:themeColor="background1" w:themeShade="A6"/>
        </w:rPr>
      </w:pPr>
      <w:bookmarkStart w:id="176" w:name="_Toc161054049"/>
      <w:r>
        <w:rPr>
          <w:color w:val="365F91" w:themeColor="accent1" w:themeShade="BF"/>
        </w:rPr>
        <w:t xml:space="preserve">1.2 Key </w:t>
      </w:r>
      <w:r w:rsidR="00584BC4">
        <w:rPr>
          <w:color w:val="365F91" w:themeColor="accent1" w:themeShade="BF"/>
        </w:rPr>
        <w:t>A</w:t>
      </w:r>
      <w:r>
        <w:rPr>
          <w:color w:val="365F91" w:themeColor="accent1" w:themeShade="BF"/>
        </w:rPr>
        <w:t>pplications</w:t>
      </w:r>
      <w:bookmarkEnd w:id="176"/>
    </w:p>
    <w:p w14:paraId="153EB62A" w14:textId="77777777" w:rsidR="00B247F9" w:rsidRPr="00EE111F" w:rsidRDefault="00B247F9" w:rsidP="00B247F9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Educational Resource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Our project is a valuable learning tool for those interested in understanding social engineering attacks, making it particularly beneficial for individuals and organizations aiming to enhance their cybersecurity knowledge.</w:t>
      </w:r>
    </w:p>
    <w:p w14:paraId="21DF1A7D" w14:textId="77777777" w:rsidR="00B247F9" w:rsidRPr="00EE111F" w:rsidRDefault="00B247F9" w:rsidP="00B247F9">
      <w:pPr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</w:pPr>
    </w:p>
    <w:p w14:paraId="588F82D4" w14:textId="18E893A9" w:rsidR="004D6767" w:rsidRPr="00EE111F" w:rsidRDefault="00B247F9" w:rsidP="00F04DAA">
      <w:pPr>
        <w:rPr>
          <w:rFonts w:asciiTheme="majorBidi" w:hAnsiTheme="majorBidi" w:cstheme="majorBidi"/>
          <w:color w:val="A6A6A6" w:themeColor="background1" w:themeShade="A6"/>
          <w:sz w:val="24"/>
          <w:szCs w:val="24"/>
        </w:rPr>
      </w:pPr>
      <w:r w:rsidRPr="00EE111F">
        <w:rPr>
          <w:rFonts w:asciiTheme="majorBidi" w:hAnsiTheme="majorBidi" w:cstheme="majorBidi"/>
          <w:b/>
          <w:bCs/>
          <w:color w:val="A6A6A6" w:themeColor="background1" w:themeShade="A6"/>
          <w:sz w:val="24"/>
          <w:szCs w:val="24"/>
          <w:u w:val="single"/>
        </w:rPr>
        <w:t>Risk Mitigation Guide: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Businesses and individuals can leverage our project to implement practical measures for reducing the risks associated with scareware, </w:t>
      </w:r>
      <w:r w:rsidR="00D5650F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w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ater holing</w:t>
      </w:r>
      <w:r w:rsidR="00D5650F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, and emphasizing on phishing attack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. It offers actionable guidance to strengthen </w:t>
      </w:r>
      <w:r w:rsidR="00932A13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cybersecurity</w:t>
      </w:r>
      <w:r w:rsidR="00225E9E"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 xml:space="preserve"> </w:t>
      </w:r>
      <w:r w:rsidRPr="00EE111F">
        <w:rPr>
          <w:rFonts w:asciiTheme="majorBidi" w:hAnsiTheme="majorBidi" w:cstheme="majorBidi"/>
          <w:color w:val="A6A6A6" w:themeColor="background1" w:themeShade="A6"/>
          <w:sz w:val="24"/>
          <w:szCs w:val="24"/>
        </w:rPr>
        <w:t>defenses.</w:t>
      </w:r>
    </w:p>
    <w:p w14:paraId="519B4552" w14:textId="77777777" w:rsidR="00F04DAA" w:rsidRDefault="00F04DAA" w:rsidP="00F04DAA"/>
    <w:p w14:paraId="45E01E4A" w14:textId="20E07CAF" w:rsidR="001D6D96" w:rsidRDefault="001D6D96" w:rsidP="001D6D96">
      <w:bookmarkStart w:id="177" w:name="_Toc274166453"/>
    </w:p>
    <w:p w14:paraId="5F1C021D" w14:textId="7D142963" w:rsidR="001D6D96" w:rsidRDefault="001D6D96" w:rsidP="001D6D96"/>
    <w:p w14:paraId="0984A8F7" w14:textId="5EFF5A2B" w:rsidR="001D6D96" w:rsidRDefault="001D6D96" w:rsidP="001D6D96"/>
    <w:p w14:paraId="7B82B07A" w14:textId="190FF2EA" w:rsidR="002313C1" w:rsidRPr="00C01B29" w:rsidRDefault="002313C1" w:rsidP="00F91A85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bookmarkStart w:id="178" w:name="_Toc274166461"/>
      <w:bookmarkEnd w:id="177"/>
    </w:p>
    <w:p w14:paraId="69B14570" w14:textId="77777777" w:rsidR="003958B1" w:rsidRDefault="003958B1" w:rsidP="003958B1">
      <w:pPr>
        <w:rPr>
          <w:rFonts w:asciiTheme="majorHAnsi" w:eastAsiaTheme="majorEastAsia" w:hAnsiTheme="majorHAnsi" w:cstheme="majorBidi"/>
          <w:sz w:val="28"/>
          <w:szCs w:val="28"/>
        </w:rPr>
      </w:pPr>
      <w:bookmarkStart w:id="179" w:name="_Toc277009099"/>
    </w:p>
    <w:p w14:paraId="18562F91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3F8BFB47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00C03898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7455D222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1ABEF63E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5CD8E952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1E2452CF" w14:textId="77777777" w:rsidR="00E7062D" w:rsidRDefault="00E7062D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12218533" w14:textId="77777777" w:rsidR="00F91345" w:rsidRPr="003958B1" w:rsidRDefault="00F91345" w:rsidP="003958B1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0B9E12B5" w14:textId="2C55D60B" w:rsidR="00520E5F" w:rsidRDefault="00520E5F" w:rsidP="00520E5F">
      <w:pPr>
        <w:pStyle w:val="Heading1"/>
        <w:spacing w:after="240"/>
        <w:rPr>
          <w:sz w:val="36"/>
          <w:szCs w:val="36"/>
        </w:rPr>
      </w:pPr>
      <w:bookmarkStart w:id="180" w:name="_Toc499635698"/>
      <w:bookmarkStart w:id="181" w:name="_Toc161054050"/>
      <w:bookmarkEnd w:id="178"/>
      <w:bookmarkEnd w:id="179"/>
      <w:r>
        <w:rPr>
          <w:sz w:val="36"/>
          <w:szCs w:val="36"/>
        </w:rPr>
        <w:t>Implementation</w:t>
      </w:r>
      <w:bookmarkEnd w:id="181"/>
      <w:r w:rsidR="00645378">
        <w:rPr>
          <w:sz w:val="36"/>
          <w:szCs w:val="36"/>
        </w:rPr>
        <w:t xml:space="preserve"> </w:t>
      </w:r>
    </w:p>
    <w:p w14:paraId="3A7B4803" w14:textId="0B3BE6C8" w:rsidR="002904DF" w:rsidRDefault="002904DF" w:rsidP="002904DF">
      <w:pPr>
        <w:rPr>
          <w:lang w:val="en-GB"/>
        </w:rPr>
      </w:pPr>
      <w:r>
        <w:rPr>
          <w:lang w:val="en-GB"/>
        </w:rPr>
        <w:br/>
      </w:r>
    </w:p>
    <w:p w14:paraId="1EAA1C36" w14:textId="09DFD176" w:rsidR="001854CE" w:rsidRDefault="001854CE" w:rsidP="001854CE">
      <w:pPr>
        <w:pStyle w:val="Heading1"/>
        <w:spacing w:after="240"/>
        <w:rPr>
          <w:sz w:val="36"/>
          <w:szCs w:val="36"/>
        </w:rPr>
      </w:pPr>
      <w:bookmarkStart w:id="182" w:name="_Toc161054051"/>
      <w:r>
        <w:rPr>
          <w:sz w:val="36"/>
          <w:szCs w:val="36"/>
        </w:rPr>
        <w:t>Diagram:</w:t>
      </w:r>
      <w:bookmarkEnd w:id="182"/>
    </w:p>
    <w:p w14:paraId="3C9384FB" w14:textId="77777777" w:rsidR="001854CE" w:rsidRDefault="001854CE" w:rsidP="002904DF">
      <w:pPr>
        <w:rPr>
          <w:lang w:val="en-GB"/>
        </w:rPr>
      </w:pPr>
    </w:p>
    <w:p w14:paraId="2EF2C968" w14:textId="77777777" w:rsidR="001854CE" w:rsidRDefault="001854CE" w:rsidP="002904DF">
      <w:pPr>
        <w:rPr>
          <w:lang w:val="en-GB"/>
        </w:rPr>
      </w:pPr>
    </w:p>
    <w:p w14:paraId="4B119492" w14:textId="6EB472F9" w:rsidR="008E5DF7" w:rsidRDefault="008E5DF7" w:rsidP="008E5DF7">
      <w:pPr>
        <w:pStyle w:val="Heading1"/>
        <w:spacing w:after="240"/>
        <w:rPr>
          <w:sz w:val="36"/>
          <w:szCs w:val="36"/>
        </w:rPr>
      </w:pPr>
      <w:bookmarkStart w:id="183" w:name="_Toc161054052"/>
      <w:r>
        <w:rPr>
          <w:sz w:val="36"/>
          <w:szCs w:val="36"/>
        </w:rPr>
        <w:t>Novelty:</w:t>
      </w:r>
      <w:bookmarkEnd w:id="183"/>
    </w:p>
    <w:p w14:paraId="6383146A" w14:textId="70664D73" w:rsidR="008E5DF7" w:rsidRDefault="008E5DF7" w:rsidP="008E5DF7">
      <w:pPr>
        <w:pStyle w:val="Heading1"/>
        <w:spacing w:after="240"/>
        <w:rPr>
          <w:sz w:val="36"/>
          <w:szCs w:val="36"/>
        </w:rPr>
      </w:pPr>
      <w:bookmarkStart w:id="184" w:name="_Toc161054053"/>
      <w:r>
        <w:rPr>
          <w:sz w:val="36"/>
          <w:szCs w:val="36"/>
        </w:rPr>
        <w:t>Complexity:</w:t>
      </w:r>
      <w:bookmarkEnd w:id="184"/>
    </w:p>
    <w:p w14:paraId="30314043" w14:textId="6687C730" w:rsidR="008E5DF7" w:rsidRDefault="008E5DF7" w:rsidP="008E5DF7">
      <w:pPr>
        <w:pStyle w:val="Heading1"/>
        <w:spacing w:after="240"/>
        <w:rPr>
          <w:sz w:val="36"/>
          <w:szCs w:val="36"/>
        </w:rPr>
      </w:pPr>
      <w:bookmarkStart w:id="185" w:name="_Toc161054054"/>
      <w:r>
        <w:rPr>
          <w:sz w:val="36"/>
          <w:szCs w:val="36"/>
        </w:rPr>
        <w:t>Quality:</w:t>
      </w:r>
      <w:bookmarkEnd w:id="185"/>
    </w:p>
    <w:p w14:paraId="70FA62FD" w14:textId="37CD0340" w:rsidR="008E5DF7" w:rsidRDefault="008E5DF7" w:rsidP="008E5DF7">
      <w:pPr>
        <w:rPr>
          <w:rFonts w:asciiTheme="majorBidi" w:hAnsiTheme="majorBidi" w:cstheme="majorBidi"/>
          <w:sz w:val="24"/>
          <w:szCs w:val="24"/>
        </w:rPr>
      </w:pPr>
    </w:p>
    <w:p w14:paraId="6BA02F97" w14:textId="77777777" w:rsidR="00744E08" w:rsidRDefault="00744E08" w:rsidP="008E5DF7">
      <w:pPr>
        <w:rPr>
          <w:rFonts w:asciiTheme="majorBidi" w:hAnsiTheme="majorBidi" w:cstheme="majorBidi"/>
          <w:sz w:val="24"/>
          <w:szCs w:val="24"/>
        </w:rPr>
      </w:pPr>
    </w:p>
    <w:p w14:paraId="10D52972" w14:textId="77777777" w:rsidR="00744E08" w:rsidRDefault="00744E08" w:rsidP="008E5DF7">
      <w:pPr>
        <w:rPr>
          <w:rFonts w:asciiTheme="majorBidi" w:hAnsiTheme="majorBidi" w:cstheme="majorBidi"/>
          <w:sz w:val="24"/>
          <w:szCs w:val="24"/>
        </w:rPr>
      </w:pPr>
    </w:p>
    <w:p w14:paraId="119A2FBD" w14:textId="77777777" w:rsidR="00744E08" w:rsidRDefault="00744E08" w:rsidP="008E5DF7">
      <w:pPr>
        <w:rPr>
          <w:rFonts w:asciiTheme="majorBidi" w:hAnsiTheme="majorBidi" w:cstheme="majorBidi"/>
          <w:sz w:val="24"/>
          <w:szCs w:val="24"/>
        </w:rPr>
      </w:pPr>
    </w:p>
    <w:p w14:paraId="4B313C43" w14:textId="77777777" w:rsidR="00744E08" w:rsidRPr="008E5DF7" w:rsidRDefault="00744E08" w:rsidP="008E5DF7"/>
    <w:p w14:paraId="0124B9C3" w14:textId="77777777" w:rsidR="000C3176" w:rsidRPr="000C3176" w:rsidRDefault="000C3176" w:rsidP="000C3176"/>
    <w:p w14:paraId="29EB2B14" w14:textId="77777777" w:rsidR="002F7BE7" w:rsidRDefault="002F7BE7" w:rsidP="002F7BE7"/>
    <w:p w14:paraId="65EB46CF" w14:textId="77777777" w:rsidR="002F7BE7" w:rsidRDefault="002F7BE7" w:rsidP="002F7BE7"/>
    <w:p w14:paraId="71B3B0F4" w14:textId="77777777" w:rsidR="002F7BE7" w:rsidRDefault="002F7BE7" w:rsidP="002F7BE7"/>
    <w:p w14:paraId="1631F49E" w14:textId="77777777" w:rsidR="002F7BE7" w:rsidRDefault="002F7BE7" w:rsidP="002F7BE7"/>
    <w:p w14:paraId="36FC42D1" w14:textId="77777777" w:rsidR="002F7BE7" w:rsidRDefault="002F7BE7" w:rsidP="002F7BE7"/>
    <w:p w14:paraId="2E05D186" w14:textId="77777777" w:rsidR="002F7BE7" w:rsidRDefault="002F7BE7" w:rsidP="002F7BE7"/>
    <w:p w14:paraId="36352FE5" w14:textId="77777777" w:rsidR="002F7BE7" w:rsidRDefault="002F7BE7" w:rsidP="002F7BE7"/>
    <w:p w14:paraId="5E893BC7" w14:textId="77777777" w:rsidR="002F7BE7" w:rsidRDefault="002F7BE7" w:rsidP="002F7BE7"/>
    <w:p w14:paraId="5FFE06C9" w14:textId="77777777" w:rsidR="002F7BE7" w:rsidRDefault="002F7BE7" w:rsidP="002F7BE7"/>
    <w:p w14:paraId="42517FDB" w14:textId="77777777" w:rsidR="002F7BE7" w:rsidRDefault="002F7BE7" w:rsidP="002F7BE7"/>
    <w:p w14:paraId="5B47235A" w14:textId="77777777" w:rsidR="002F7BE7" w:rsidRDefault="002F7BE7" w:rsidP="002F7BE7"/>
    <w:p w14:paraId="5324164D" w14:textId="535F449F" w:rsidR="002F7BE7" w:rsidRDefault="002F7BE7" w:rsidP="002F7BE7">
      <w:pPr>
        <w:pStyle w:val="Heading1"/>
        <w:spacing w:after="240"/>
        <w:rPr>
          <w:sz w:val="36"/>
          <w:szCs w:val="36"/>
        </w:rPr>
      </w:pPr>
      <w:bookmarkStart w:id="186" w:name="_Toc161054055"/>
      <w:r>
        <w:rPr>
          <w:sz w:val="36"/>
          <w:szCs w:val="36"/>
        </w:rPr>
        <w:t>Difficulties We Faced:</w:t>
      </w:r>
      <w:bookmarkEnd w:id="186"/>
    </w:p>
    <w:p w14:paraId="27A0F8A2" w14:textId="2037709D" w:rsidR="002F7BE7" w:rsidRDefault="002F7BE7" w:rsidP="001D3CEE">
      <w:pPr>
        <w:ind w:firstLine="720"/>
        <w:rPr>
          <w:rFonts w:asciiTheme="majorBidi" w:hAnsiTheme="majorBidi" w:cstheme="majorBidi"/>
          <w:sz w:val="24"/>
          <w:szCs w:val="24"/>
        </w:rPr>
      </w:pPr>
      <w:bookmarkStart w:id="187" w:name="_Toc499635702"/>
      <w:bookmarkEnd w:id="180"/>
    </w:p>
    <w:p w14:paraId="096F354E" w14:textId="77777777" w:rsidR="001D3CEE" w:rsidRDefault="001D3CEE" w:rsidP="002F7BE7">
      <w:pPr>
        <w:rPr>
          <w:rFonts w:asciiTheme="majorBidi" w:hAnsiTheme="majorBidi" w:cstheme="majorBidi"/>
          <w:sz w:val="24"/>
          <w:szCs w:val="24"/>
        </w:rPr>
      </w:pPr>
    </w:p>
    <w:p w14:paraId="1FF4C82F" w14:textId="77777777" w:rsidR="001D3CEE" w:rsidRDefault="001D3CEE" w:rsidP="002F7BE7">
      <w:pPr>
        <w:rPr>
          <w:rFonts w:asciiTheme="majorBidi" w:hAnsiTheme="majorBidi" w:cstheme="majorBidi"/>
          <w:sz w:val="24"/>
          <w:szCs w:val="24"/>
        </w:rPr>
      </w:pPr>
    </w:p>
    <w:p w14:paraId="14856E7F" w14:textId="77777777" w:rsidR="005B1931" w:rsidRPr="000A3381" w:rsidRDefault="005B1931" w:rsidP="000A3381">
      <w:pPr>
        <w:rPr>
          <w:rFonts w:asciiTheme="majorBidi" w:hAnsiTheme="majorBidi" w:cstheme="majorBidi"/>
          <w:sz w:val="24"/>
          <w:szCs w:val="24"/>
        </w:rPr>
      </w:pPr>
    </w:p>
    <w:p w14:paraId="4AB16003" w14:textId="77777777" w:rsidR="001D3CEE" w:rsidRDefault="001D3CEE" w:rsidP="001D3CEE"/>
    <w:p w14:paraId="209FA193" w14:textId="77777777" w:rsidR="001D3CEE" w:rsidRPr="001D3CEE" w:rsidRDefault="001D3CEE" w:rsidP="001D3CEE"/>
    <w:p w14:paraId="690CE1DB" w14:textId="77777777" w:rsidR="001D3CEE" w:rsidRPr="00101275" w:rsidRDefault="001D3CEE" w:rsidP="002F7BE7">
      <w:pPr>
        <w:rPr>
          <w:rFonts w:asciiTheme="majorBidi" w:hAnsiTheme="majorBidi" w:cstheme="majorBidi"/>
          <w:sz w:val="24"/>
          <w:szCs w:val="24"/>
        </w:rPr>
      </w:pPr>
    </w:p>
    <w:p w14:paraId="3D8EF214" w14:textId="656F25CF" w:rsidR="000730AD" w:rsidRPr="008C3185" w:rsidRDefault="00C76853" w:rsidP="00C76853">
      <w:r>
        <w:br w:type="page"/>
      </w:r>
    </w:p>
    <w:p w14:paraId="79A8EDBA" w14:textId="2408AA64" w:rsidR="007A1240" w:rsidRDefault="007A1240" w:rsidP="007A1240">
      <w:pPr>
        <w:pStyle w:val="Heading1"/>
        <w:spacing w:after="240"/>
        <w:rPr>
          <w:sz w:val="36"/>
          <w:szCs w:val="36"/>
        </w:rPr>
      </w:pPr>
      <w:bookmarkStart w:id="188" w:name="_Toc161054056"/>
      <w:bookmarkEnd w:id="187"/>
      <w:r>
        <w:rPr>
          <w:sz w:val="36"/>
          <w:szCs w:val="36"/>
        </w:rPr>
        <w:t>Conclusion:</w:t>
      </w:r>
      <w:bookmarkEnd w:id="188"/>
    </w:p>
    <w:p w14:paraId="15F01AE8" w14:textId="62D96942" w:rsidR="00985D7E" w:rsidRPr="00932A13" w:rsidRDefault="00985D7E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6BD9715A" w14:textId="77777777" w:rsidR="00985D7E" w:rsidRPr="00932A13" w:rsidRDefault="00985D7E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406CBFC5" w14:textId="6FCFD542" w:rsidR="00C31D68" w:rsidRDefault="004850C1" w:rsidP="00C31D68">
      <w:pPr>
        <w:pStyle w:val="Heading1"/>
        <w:spacing w:after="240"/>
        <w:rPr>
          <w:sz w:val="36"/>
          <w:szCs w:val="36"/>
        </w:rPr>
      </w:pPr>
      <w:bookmarkStart w:id="189" w:name="_Toc161054057"/>
      <w:r>
        <w:rPr>
          <w:sz w:val="36"/>
          <w:szCs w:val="36"/>
        </w:rPr>
        <w:t xml:space="preserve">Project </w:t>
      </w:r>
      <w:r w:rsidR="00C31D68">
        <w:rPr>
          <w:sz w:val="36"/>
          <w:szCs w:val="36"/>
        </w:rPr>
        <w:t>Contribution</w:t>
      </w:r>
      <w:bookmarkEnd w:id="189"/>
      <w:r w:rsidR="00C31D68">
        <w:rPr>
          <w:sz w:val="36"/>
          <w:szCs w:val="36"/>
        </w:rPr>
        <w:t xml:space="preserve"> </w:t>
      </w:r>
    </w:p>
    <w:tbl>
      <w:tblPr>
        <w:tblStyle w:val="TableGrid"/>
        <w:tblpPr w:leftFromText="180" w:rightFromText="180" w:vertAnchor="text" w:horzAnchor="margin" w:tblpY="214"/>
        <w:tblW w:w="0" w:type="auto"/>
        <w:tblLook w:val="04A0" w:firstRow="1" w:lastRow="0" w:firstColumn="1" w:lastColumn="0" w:noHBand="0" w:noVBand="1"/>
      </w:tblPr>
      <w:tblGrid>
        <w:gridCol w:w="2065"/>
        <w:gridCol w:w="5628"/>
        <w:gridCol w:w="1323"/>
      </w:tblGrid>
      <w:tr w:rsidR="00DD62B1" w14:paraId="65BB5C33" w14:textId="77777777" w:rsidTr="001854CE">
        <w:tc>
          <w:tcPr>
            <w:tcW w:w="2065" w:type="dxa"/>
          </w:tcPr>
          <w:p w14:paraId="3A10C83B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5628" w:type="dxa"/>
          </w:tcPr>
          <w:p w14:paraId="30DE47E4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DD62B1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Contribution</w:t>
            </w:r>
          </w:p>
        </w:tc>
        <w:tc>
          <w:tcPr>
            <w:tcW w:w="1323" w:type="dxa"/>
          </w:tcPr>
          <w:p w14:paraId="5A78C21B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DD62B1">
              <w:rPr>
                <w:rFonts w:asciiTheme="majorBidi" w:hAnsiTheme="majorBidi" w:cstheme="majorBidi"/>
                <w:b/>
                <w:bCs/>
                <w:i/>
                <w:iCs/>
                <w:sz w:val="20"/>
                <w:szCs w:val="20"/>
              </w:rPr>
              <w:t>Percentage</w:t>
            </w:r>
          </w:p>
        </w:tc>
      </w:tr>
      <w:tr w:rsidR="00DD62B1" w14:paraId="38A27C40" w14:textId="77777777" w:rsidTr="001854CE">
        <w:tc>
          <w:tcPr>
            <w:tcW w:w="2065" w:type="dxa"/>
          </w:tcPr>
          <w:p w14:paraId="5FCCFAED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Muhammad </w:t>
            </w:r>
            <w:proofErr w:type="spellStart"/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Fauzan</w:t>
            </w:r>
            <w:proofErr w:type="spellEnd"/>
          </w:p>
        </w:tc>
        <w:tc>
          <w:tcPr>
            <w:tcW w:w="5628" w:type="dxa"/>
          </w:tcPr>
          <w:p w14:paraId="55C32D3D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1323" w:type="dxa"/>
          </w:tcPr>
          <w:p w14:paraId="3BAB6084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  <w:tr w:rsidR="00DD62B1" w14:paraId="7B9AB11F" w14:textId="77777777" w:rsidTr="001854CE">
        <w:tc>
          <w:tcPr>
            <w:tcW w:w="2065" w:type="dxa"/>
          </w:tcPr>
          <w:p w14:paraId="4C8563FD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Mohammed Al-ghazali</w:t>
            </w:r>
          </w:p>
        </w:tc>
        <w:tc>
          <w:tcPr>
            <w:tcW w:w="5628" w:type="dxa"/>
          </w:tcPr>
          <w:p w14:paraId="3459B85A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1323" w:type="dxa"/>
          </w:tcPr>
          <w:p w14:paraId="71022D8F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  <w:tr w:rsidR="00DD62B1" w14:paraId="450FDA04" w14:textId="77777777" w:rsidTr="001854CE">
        <w:tc>
          <w:tcPr>
            <w:tcW w:w="2065" w:type="dxa"/>
          </w:tcPr>
          <w:p w14:paraId="7889DAEF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proofErr w:type="spellStart"/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Marawan</w:t>
            </w:r>
            <w:proofErr w:type="spellEnd"/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Khankan</w:t>
            </w:r>
            <w:proofErr w:type="spellEnd"/>
          </w:p>
        </w:tc>
        <w:tc>
          <w:tcPr>
            <w:tcW w:w="5628" w:type="dxa"/>
          </w:tcPr>
          <w:p w14:paraId="5BA0F996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1323" w:type="dxa"/>
          </w:tcPr>
          <w:p w14:paraId="4993C596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  <w:tr w:rsidR="00DD62B1" w14:paraId="4BD4B360" w14:textId="77777777" w:rsidTr="001854CE">
        <w:tc>
          <w:tcPr>
            <w:tcW w:w="2065" w:type="dxa"/>
          </w:tcPr>
          <w:p w14:paraId="0C2BB315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Osamah Al-</w:t>
            </w:r>
            <w:proofErr w:type="spellStart"/>
            <w:r w:rsidRPr="00DD62B1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sumaitit</w:t>
            </w:r>
            <w:proofErr w:type="spellEnd"/>
          </w:p>
        </w:tc>
        <w:tc>
          <w:tcPr>
            <w:tcW w:w="5628" w:type="dxa"/>
          </w:tcPr>
          <w:p w14:paraId="0381E820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  <w:tc>
          <w:tcPr>
            <w:tcW w:w="1323" w:type="dxa"/>
          </w:tcPr>
          <w:p w14:paraId="29B2CFA5" w14:textId="77777777" w:rsidR="00DD62B1" w:rsidRPr="00DD62B1" w:rsidRDefault="00DD62B1" w:rsidP="00DD62B1">
            <w:pPr>
              <w:pStyle w:val="BodyText"/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</w:p>
        </w:tc>
      </w:tr>
    </w:tbl>
    <w:p w14:paraId="5E2A65DE" w14:textId="40B7F48B" w:rsidR="00207614" w:rsidRPr="00932A13" w:rsidRDefault="00207614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6BC6EDB7" w14:textId="4718A580" w:rsidR="00207614" w:rsidRPr="00932A13" w:rsidRDefault="00207614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1805D88B" w14:textId="2B50842A" w:rsidR="00B2769F" w:rsidRPr="007A1240" w:rsidRDefault="00B2769F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45FFDF0D" w14:textId="05456DC5" w:rsidR="00B2769F" w:rsidRPr="007A1240" w:rsidRDefault="00B2769F" w:rsidP="00A44AA8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</w:p>
    <w:p w14:paraId="031B5AED" w14:textId="1700A988" w:rsidR="00B2769F" w:rsidRPr="007A1240" w:rsidRDefault="00B2769F">
      <w:pPr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</w:pPr>
      <w:r w:rsidRPr="007A1240">
        <w:rPr>
          <w:rFonts w:asciiTheme="majorBidi" w:eastAsiaTheme="majorEastAsia" w:hAnsiTheme="majorBidi" w:cstheme="majorBidi"/>
          <w:noProof/>
          <w:sz w:val="24"/>
          <w:szCs w:val="24"/>
          <w:lang w:bidi="ar-EG"/>
        </w:rPr>
        <w:br w:type="page"/>
      </w:r>
    </w:p>
    <w:p w14:paraId="43739DD3" w14:textId="77777777" w:rsidR="00067750" w:rsidRDefault="00B2769F" w:rsidP="00B2769F">
      <w:pPr>
        <w:pStyle w:val="Heading1"/>
        <w:spacing w:after="240"/>
        <w:rPr>
          <w:sz w:val="36"/>
          <w:szCs w:val="36"/>
        </w:rPr>
      </w:pPr>
      <w:bookmarkStart w:id="190" w:name="_Toc161054058"/>
      <w:r>
        <w:rPr>
          <w:sz w:val="36"/>
          <w:szCs w:val="36"/>
        </w:rPr>
        <w:lastRenderedPageBreak/>
        <w:t>References:</w:t>
      </w:r>
      <w:bookmarkEnd w:id="190"/>
    </w:p>
    <w:p w14:paraId="0F747E02" w14:textId="77777777" w:rsidR="00A44AA8" w:rsidRPr="005E2FB8" w:rsidRDefault="00A44AA8" w:rsidP="00A44AA8">
      <w:pPr>
        <w:rPr>
          <w:rFonts w:asciiTheme="majorBidi" w:eastAsiaTheme="majorEastAsia" w:hAnsiTheme="majorBidi" w:cstheme="majorBidi"/>
          <w:noProof/>
          <w:sz w:val="24"/>
          <w:szCs w:val="24"/>
          <w:rtl/>
          <w:lang w:val="ar-EG" w:bidi="ar-EG"/>
        </w:rPr>
      </w:pPr>
    </w:p>
    <w:sectPr w:rsidR="00A44AA8" w:rsidRPr="005E2FB8" w:rsidSect="00602BF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184CB" w14:textId="77777777" w:rsidR="00602BF1" w:rsidRDefault="00602BF1" w:rsidP="00CA0258">
      <w:pPr>
        <w:spacing w:after="0" w:line="240" w:lineRule="auto"/>
      </w:pPr>
      <w:r>
        <w:separator/>
      </w:r>
    </w:p>
  </w:endnote>
  <w:endnote w:type="continuationSeparator" w:id="0">
    <w:p w14:paraId="26328C16" w14:textId="77777777" w:rsidR="00602BF1" w:rsidRDefault="00602BF1" w:rsidP="00CA0258">
      <w:pPr>
        <w:spacing w:after="0" w:line="240" w:lineRule="auto"/>
      </w:pPr>
      <w:r>
        <w:continuationSeparator/>
      </w:r>
    </w:p>
  </w:endnote>
  <w:endnote w:type="continuationNotice" w:id="1">
    <w:p w14:paraId="15949C95" w14:textId="77777777" w:rsidR="00602BF1" w:rsidRDefault="00602B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7767A" w14:textId="77777777" w:rsidR="00602BF1" w:rsidRDefault="00602BF1" w:rsidP="00CA0258">
      <w:pPr>
        <w:spacing w:after="0" w:line="240" w:lineRule="auto"/>
      </w:pPr>
      <w:r>
        <w:separator/>
      </w:r>
    </w:p>
  </w:footnote>
  <w:footnote w:type="continuationSeparator" w:id="0">
    <w:p w14:paraId="62DD33C7" w14:textId="77777777" w:rsidR="00602BF1" w:rsidRDefault="00602BF1" w:rsidP="00CA0258">
      <w:pPr>
        <w:spacing w:after="0" w:line="240" w:lineRule="auto"/>
      </w:pPr>
      <w:r>
        <w:continuationSeparator/>
      </w:r>
    </w:p>
  </w:footnote>
  <w:footnote w:type="continuationNotice" w:id="1">
    <w:p w14:paraId="4AF58AF2" w14:textId="77777777" w:rsidR="00602BF1" w:rsidRDefault="00602BF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018E9"/>
    <w:multiLevelType w:val="hybridMultilevel"/>
    <w:tmpl w:val="10B0AFE6"/>
    <w:lvl w:ilvl="0" w:tplc="530682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0409C"/>
    <w:multiLevelType w:val="multilevel"/>
    <w:tmpl w:val="D5FE1662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494636950">
    <w:abstractNumId w:val="0"/>
  </w:num>
  <w:num w:numId="2" w16cid:durableId="100798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6202"/>
    <w:rsid w:val="00010935"/>
    <w:rsid w:val="000117F1"/>
    <w:rsid w:val="0001591D"/>
    <w:rsid w:val="0001596A"/>
    <w:rsid w:val="000160C4"/>
    <w:rsid w:val="000220B0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B232D"/>
    <w:rsid w:val="000B2D27"/>
    <w:rsid w:val="000B312A"/>
    <w:rsid w:val="000B38DF"/>
    <w:rsid w:val="000C034F"/>
    <w:rsid w:val="000C2924"/>
    <w:rsid w:val="000C3176"/>
    <w:rsid w:val="000C5D99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4F75"/>
    <w:rsid w:val="000F57DB"/>
    <w:rsid w:val="000F5F7E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2649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94E"/>
    <w:rsid w:val="00143484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292B"/>
    <w:rsid w:val="001848F8"/>
    <w:rsid w:val="001854CE"/>
    <w:rsid w:val="001860B6"/>
    <w:rsid w:val="0018782D"/>
    <w:rsid w:val="00187A32"/>
    <w:rsid w:val="001906DE"/>
    <w:rsid w:val="0019086F"/>
    <w:rsid w:val="00190B5C"/>
    <w:rsid w:val="00191B34"/>
    <w:rsid w:val="00193BDF"/>
    <w:rsid w:val="00193EE3"/>
    <w:rsid w:val="001945C4"/>
    <w:rsid w:val="00194808"/>
    <w:rsid w:val="00196AA9"/>
    <w:rsid w:val="001A0024"/>
    <w:rsid w:val="001A027D"/>
    <w:rsid w:val="001A510A"/>
    <w:rsid w:val="001A68E6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D0069"/>
    <w:rsid w:val="001D0EAF"/>
    <w:rsid w:val="001D2290"/>
    <w:rsid w:val="001D3CEE"/>
    <w:rsid w:val="001D3F8C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3146"/>
    <w:rsid w:val="002445BC"/>
    <w:rsid w:val="00246C9C"/>
    <w:rsid w:val="00247B5D"/>
    <w:rsid w:val="00251015"/>
    <w:rsid w:val="0025197E"/>
    <w:rsid w:val="00252228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5C8"/>
    <w:rsid w:val="002768DB"/>
    <w:rsid w:val="0027758D"/>
    <w:rsid w:val="00277ACD"/>
    <w:rsid w:val="002811A2"/>
    <w:rsid w:val="00282C0C"/>
    <w:rsid w:val="002831F8"/>
    <w:rsid w:val="00283B99"/>
    <w:rsid w:val="00283E56"/>
    <w:rsid w:val="00284AF7"/>
    <w:rsid w:val="002904DF"/>
    <w:rsid w:val="00292D92"/>
    <w:rsid w:val="00295341"/>
    <w:rsid w:val="002957F9"/>
    <w:rsid w:val="002966A9"/>
    <w:rsid w:val="00296B97"/>
    <w:rsid w:val="00296EDD"/>
    <w:rsid w:val="002A007B"/>
    <w:rsid w:val="002A0F1B"/>
    <w:rsid w:val="002A25F1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7AAD"/>
    <w:rsid w:val="002F7BE7"/>
    <w:rsid w:val="00300FE2"/>
    <w:rsid w:val="0030199A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458"/>
    <w:rsid w:val="00344572"/>
    <w:rsid w:val="0034531A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609CF"/>
    <w:rsid w:val="0036212A"/>
    <w:rsid w:val="00364787"/>
    <w:rsid w:val="00366302"/>
    <w:rsid w:val="00366863"/>
    <w:rsid w:val="00367C33"/>
    <w:rsid w:val="00370495"/>
    <w:rsid w:val="00370D42"/>
    <w:rsid w:val="00370D99"/>
    <w:rsid w:val="00371C73"/>
    <w:rsid w:val="00372B8E"/>
    <w:rsid w:val="00373147"/>
    <w:rsid w:val="003736FF"/>
    <w:rsid w:val="00373B56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7B55"/>
    <w:rsid w:val="003B10E7"/>
    <w:rsid w:val="003B1751"/>
    <w:rsid w:val="003B216E"/>
    <w:rsid w:val="003B4227"/>
    <w:rsid w:val="003B5135"/>
    <w:rsid w:val="003B62F1"/>
    <w:rsid w:val="003B674F"/>
    <w:rsid w:val="003B7404"/>
    <w:rsid w:val="003C0785"/>
    <w:rsid w:val="003C128E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241D"/>
    <w:rsid w:val="00412909"/>
    <w:rsid w:val="00414BA0"/>
    <w:rsid w:val="0041723B"/>
    <w:rsid w:val="00417E02"/>
    <w:rsid w:val="00420589"/>
    <w:rsid w:val="00420DAF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0C1"/>
    <w:rsid w:val="00485A62"/>
    <w:rsid w:val="004861B2"/>
    <w:rsid w:val="00490291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A223D"/>
    <w:rsid w:val="004A5F64"/>
    <w:rsid w:val="004A7F76"/>
    <w:rsid w:val="004B2AA1"/>
    <w:rsid w:val="004B47DB"/>
    <w:rsid w:val="004B4D1D"/>
    <w:rsid w:val="004B4D3C"/>
    <w:rsid w:val="004B71B7"/>
    <w:rsid w:val="004B7E66"/>
    <w:rsid w:val="004C002F"/>
    <w:rsid w:val="004C030C"/>
    <w:rsid w:val="004C1C49"/>
    <w:rsid w:val="004C3A65"/>
    <w:rsid w:val="004C4D37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5EAB"/>
    <w:rsid w:val="00516D1B"/>
    <w:rsid w:val="00517C21"/>
    <w:rsid w:val="00520E5F"/>
    <w:rsid w:val="00523432"/>
    <w:rsid w:val="00524B47"/>
    <w:rsid w:val="005260EC"/>
    <w:rsid w:val="00527A4E"/>
    <w:rsid w:val="00527EF6"/>
    <w:rsid w:val="0053244B"/>
    <w:rsid w:val="005349CB"/>
    <w:rsid w:val="00535271"/>
    <w:rsid w:val="00537F20"/>
    <w:rsid w:val="005407BF"/>
    <w:rsid w:val="00542244"/>
    <w:rsid w:val="00542B32"/>
    <w:rsid w:val="00542C52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50D5"/>
    <w:rsid w:val="00577F07"/>
    <w:rsid w:val="00581D71"/>
    <w:rsid w:val="005835A2"/>
    <w:rsid w:val="00584BC4"/>
    <w:rsid w:val="00587AF4"/>
    <w:rsid w:val="005903A9"/>
    <w:rsid w:val="005906E7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FB8"/>
    <w:rsid w:val="005E366F"/>
    <w:rsid w:val="005E3FD9"/>
    <w:rsid w:val="005F0A01"/>
    <w:rsid w:val="005F0FF6"/>
    <w:rsid w:val="005F4C74"/>
    <w:rsid w:val="005F53CC"/>
    <w:rsid w:val="005F7087"/>
    <w:rsid w:val="00600BAF"/>
    <w:rsid w:val="00601720"/>
    <w:rsid w:val="00602BF1"/>
    <w:rsid w:val="00603472"/>
    <w:rsid w:val="0060397E"/>
    <w:rsid w:val="0060425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F0D47"/>
    <w:rsid w:val="006F1067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67DE"/>
    <w:rsid w:val="00711ED5"/>
    <w:rsid w:val="007148AC"/>
    <w:rsid w:val="00714B00"/>
    <w:rsid w:val="007213F2"/>
    <w:rsid w:val="0072750B"/>
    <w:rsid w:val="00727BAE"/>
    <w:rsid w:val="00727CB6"/>
    <w:rsid w:val="00730AD9"/>
    <w:rsid w:val="00731A29"/>
    <w:rsid w:val="00732B42"/>
    <w:rsid w:val="00737F10"/>
    <w:rsid w:val="00741EBE"/>
    <w:rsid w:val="00744E08"/>
    <w:rsid w:val="00750815"/>
    <w:rsid w:val="00754C77"/>
    <w:rsid w:val="007574D1"/>
    <w:rsid w:val="00761B09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FDC"/>
    <w:rsid w:val="007740F3"/>
    <w:rsid w:val="00775199"/>
    <w:rsid w:val="007757F3"/>
    <w:rsid w:val="00775D32"/>
    <w:rsid w:val="00776243"/>
    <w:rsid w:val="007811F0"/>
    <w:rsid w:val="00781B54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7CD8"/>
    <w:rsid w:val="007D05B7"/>
    <w:rsid w:val="007D6E75"/>
    <w:rsid w:val="007E018C"/>
    <w:rsid w:val="007E2D8F"/>
    <w:rsid w:val="007E2DAF"/>
    <w:rsid w:val="007E30F3"/>
    <w:rsid w:val="007E36BF"/>
    <w:rsid w:val="007E556E"/>
    <w:rsid w:val="007F03B2"/>
    <w:rsid w:val="007F070B"/>
    <w:rsid w:val="007F0CA9"/>
    <w:rsid w:val="007F1DC5"/>
    <w:rsid w:val="007F20AA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4BB"/>
    <w:rsid w:val="00871C66"/>
    <w:rsid w:val="00872DCC"/>
    <w:rsid w:val="00876D03"/>
    <w:rsid w:val="00876DDC"/>
    <w:rsid w:val="00880B12"/>
    <w:rsid w:val="0088100E"/>
    <w:rsid w:val="0088389C"/>
    <w:rsid w:val="00883CBB"/>
    <w:rsid w:val="00892155"/>
    <w:rsid w:val="00893A90"/>
    <w:rsid w:val="008955F7"/>
    <w:rsid w:val="00896253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7AAA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73A9"/>
    <w:rsid w:val="00927BFF"/>
    <w:rsid w:val="00931270"/>
    <w:rsid w:val="009316B9"/>
    <w:rsid w:val="00932A13"/>
    <w:rsid w:val="00932CFB"/>
    <w:rsid w:val="009342E5"/>
    <w:rsid w:val="0094030A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89C"/>
    <w:rsid w:val="009C5CDB"/>
    <w:rsid w:val="009D1468"/>
    <w:rsid w:val="009D32AD"/>
    <w:rsid w:val="009D3CA3"/>
    <w:rsid w:val="009D6569"/>
    <w:rsid w:val="009E227E"/>
    <w:rsid w:val="009F0567"/>
    <w:rsid w:val="009F12FB"/>
    <w:rsid w:val="009F13D3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2034A"/>
    <w:rsid w:val="00A20400"/>
    <w:rsid w:val="00A2097C"/>
    <w:rsid w:val="00A22942"/>
    <w:rsid w:val="00A24429"/>
    <w:rsid w:val="00A247CF"/>
    <w:rsid w:val="00A251E5"/>
    <w:rsid w:val="00A27043"/>
    <w:rsid w:val="00A278D5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74BE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324E"/>
    <w:rsid w:val="00A953AA"/>
    <w:rsid w:val="00A9611B"/>
    <w:rsid w:val="00AA2320"/>
    <w:rsid w:val="00AA28A9"/>
    <w:rsid w:val="00AB0739"/>
    <w:rsid w:val="00AB2621"/>
    <w:rsid w:val="00AB2B95"/>
    <w:rsid w:val="00AB306D"/>
    <w:rsid w:val="00AB45D5"/>
    <w:rsid w:val="00AB5659"/>
    <w:rsid w:val="00AB7248"/>
    <w:rsid w:val="00AC0171"/>
    <w:rsid w:val="00AC0609"/>
    <w:rsid w:val="00AC2236"/>
    <w:rsid w:val="00AD0A1F"/>
    <w:rsid w:val="00AD6510"/>
    <w:rsid w:val="00AD7653"/>
    <w:rsid w:val="00AE03DA"/>
    <w:rsid w:val="00AE464B"/>
    <w:rsid w:val="00AE4F34"/>
    <w:rsid w:val="00AE51C9"/>
    <w:rsid w:val="00AE5834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51473"/>
    <w:rsid w:val="00B5341F"/>
    <w:rsid w:val="00B537C2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138E"/>
    <w:rsid w:val="00B91BFF"/>
    <w:rsid w:val="00B92C3C"/>
    <w:rsid w:val="00B936D2"/>
    <w:rsid w:val="00B95065"/>
    <w:rsid w:val="00B95817"/>
    <w:rsid w:val="00B9698B"/>
    <w:rsid w:val="00B96EB0"/>
    <w:rsid w:val="00B97FCF"/>
    <w:rsid w:val="00BA0758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2CA0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4BAD"/>
    <w:rsid w:val="00C15AD3"/>
    <w:rsid w:val="00C16F48"/>
    <w:rsid w:val="00C17864"/>
    <w:rsid w:val="00C17AFB"/>
    <w:rsid w:val="00C2046C"/>
    <w:rsid w:val="00C20622"/>
    <w:rsid w:val="00C2115C"/>
    <w:rsid w:val="00C21481"/>
    <w:rsid w:val="00C23AEF"/>
    <w:rsid w:val="00C266F5"/>
    <w:rsid w:val="00C26D24"/>
    <w:rsid w:val="00C30AA0"/>
    <w:rsid w:val="00C31D68"/>
    <w:rsid w:val="00C32124"/>
    <w:rsid w:val="00C327A8"/>
    <w:rsid w:val="00C32853"/>
    <w:rsid w:val="00C333F7"/>
    <w:rsid w:val="00C34146"/>
    <w:rsid w:val="00C34165"/>
    <w:rsid w:val="00C41DAC"/>
    <w:rsid w:val="00C429C8"/>
    <w:rsid w:val="00C45294"/>
    <w:rsid w:val="00C45707"/>
    <w:rsid w:val="00C45D54"/>
    <w:rsid w:val="00C45EF9"/>
    <w:rsid w:val="00C513EA"/>
    <w:rsid w:val="00C54ED0"/>
    <w:rsid w:val="00C55CBC"/>
    <w:rsid w:val="00C57A97"/>
    <w:rsid w:val="00C60116"/>
    <w:rsid w:val="00C60D1D"/>
    <w:rsid w:val="00C63C2D"/>
    <w:rsid w:val="00C64651"/>
    <w:rsid w:val="00C6531C"/>
    <w:rsid w:val="00C666BE"/>
    <w:rsid w:val="00C702F6"/>
    <w:rsid w:val="00C71FF4"/>
    <w:rsid w:val="00C7203B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FC0"/>
    <w:rsid w:val="00C822A3"/>
    <w:rsid w:val="00C837FA"/>
    <w:rsid w:val="00C84A5C"/>
    <w:rsid w:val="00C8609C"/>
    <w:rsid w:val="00C862E1"/>
    <w:rsid w:val="00C8759C"/>
    <w:rsid w:val="00C876CC"/>
    <w:rsid w:val="00C903C9"/>
    <w:rsid w:val="00C926BD"/>
    <w:rsid w:val="00C92721"/>
    <w:rsid w:val="00C94F06"/>
    <w:rsid w:val="00C96B83"/>
    <w:rsid w:val="00C96F28"/>
    <w:rsid w:val="00C9719B"/>
    <w:rsid w:val="00CA0258"/>
    <w:rsid w:val="00CA4F80"/>
    <w:rsid w:val="00CA6E6E"/>
    <w:rsid w:val="00CA6E7A"/>
    <w:rsid w:val="00CA792D"/>
    <w:rsid w:val="00CA7CE4"/>
    <w:rsid w:val="00CB0ACB"/>
    <w:rsid w:val="00CB13DB"/>
    <w:rsid w:val="00CB4FA0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E1E"/>
    <w:rsid w:val="00CD4A27"/>
    <w:rsid w:val="00CD544C"/>
    <w:rsid w:val="00CE0E4E"/>
    <w:rsid w:val="00CE4981"/>
    <w:rsid w:val="00CE6C1A"/>
    <w:rsid w:val="00CE6CAE"/>
    <w:rsid w:val="00CE6F0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2685"/>
    <w:rsid w:val="00D049B3"/>
    <w:rsid w:val="00D05CE4"/>
    <w:rsid w:val="00D07014"/>
    <w:rsid w:val="00D1096F"/>
    <w:rsid w:val="00D12F89"/>
    <w:rsid w:val="00D147A9"/>
    <w:rsid w:val="00D157E5"/>
    <w:rsid w:val="00D1589B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4476"/>
    <w:rsid w:val="00D34AF4"/>
    <w:rsid w:val="00D355FE"/>
    <w:rsid w:val="00D36A8F"/>
    <w:rsid w:val="00D37288"/>
    <w:rsid w:val="00D40564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696"/>
    <w:rsid w:val="00DC6E99"/>
    <w:rsid w:val="00DC7CAF"/>
    <w:rsid w:val="00DC7D51"/>
    <w:rsid w:val="00DD03BD"/>
    <w:rsid w:val="00DD1820"/>
    <w:rsid w:val="00DD5248"/>
    <w:rsid w:val="00DD5500"/>
    <w:rsid w:val="00DD62B1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201A"/>
    <w:rsid w:val="00E12825"/>
    <w:rsid w:val="00E13CF9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60C"/>
    <w:rsid w:val="00E40966"/>
    <w:rsid w:val="00E40E50"/>
    <w:rsid w:val="00E4479A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EF9"/>
    <w:rsid w:val="00EA12A4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FF"/>
    <w:rsid w:val="00ED4E2C"/>
    <w:rsid w:val="00ED6F9B"/>
    <w:rsid w:val="00EE111F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57C6"/>
    <w:rsid w:val="00F1600E"/>
    <w:rsid w:val="00F16848"/>
    <w:rsid w:val="00F1731A"/>
    <w:rsid w:val="00F210D6"/>
    <w:rsid w:val="00F24EAA"/>
    <w:rsid w:val="00F26376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535E"/>
    <w:rsid w:val="00F75E2C"/>
    <w:rsid w:val="00F8442F"/>
    <w:rsid w:val="00F8591E"/>
    <w:rsid w:val="00F86E0F"/>
    <w:rsid w:val="00F91345"/>
    <w:rsid w:val="00F915A2"/>
    <w:rsid w:val="00F91A85"/>
    <w:rsid w:val="00F93F12"/>
    <w:rsid w:val="00F955F7"/>
    <w:rsid w:val="00F977CC"/>
    <w:rsid w:val="00FA055A"/>
    <w:rsid w:val="00FA3786"/>
    <w:rsid w:val="00FA3A31"/>
    <w:rsid w:val="00FA4AD5"/>
    <w:rsid w:val="00FA55CB"/>
    <w:rsid w:val="00FA607E"/>
    <w:rsid w:val="00FA6BAE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3D3"/>
    <w:rsid w:val="00FC77CB"/>
    <w:rsid w:val="00FD349D"/>
    <w:rsid w:val="00FD3E0B"/>
    <w:rsid w:val="00FD5676"/>
    <w:rsid w:val="00FD717A"/>
    <w:rsid w:val="00FE1358"/>
    <w:rsid w:val="00FE430E"/>
    <w:rsid w:val="00FF3165"/>
    <w:rsid w:val="00FF4269"/>
    <w:rsid w:val="00FF46F8"/>
    <w:rsid w:val="00FF4FF4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2B1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8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4169</CharactersWithSpaces>
  <SharedDoc>false</SharedDoc>
  <HLinks>
    <vt:vector size="342" baseType="variant">
      <vt:variant>
        <vt:i4>3211360</vt:i4>
      </vt:variant>
      <vt:variant>
        <vt:i4>369</vt:i4>
      </vt:variant>
      <vt:variant>
        <vt:i4>0</vt:i4>
      </vt:variant>
      <vt:variant>
        <vt:i4>5</vt:i4>
      </vt:variant>
      <vt:variant>
        <vt:lpwstr>https://scholar.google.com/</vt:lpwstr>
      </vt:variant>
      <vt:variant>
        <vt:lpwstr/>
      </vt:variant>
      <vt:variant>
        <vt:i4>5177425</vt:i4>
      </vt:variant>
      <vt:variant>
        <vt:i4>366</vt:i4>
      </vt:variant>
      <vt:variant>
        <vt:i4>0</vt:i4>
      </vt:variant>
      <vt:variant>
        <vt:i4>5</vt:i4>
      </vt:variant>
      <vt:variant>
        <vt:lpwstr>https://library.qu.edu.qa/en/</vt:lpwstr>
      </vt:variant>
      <vt:variant>
        <vt:lpwstr>tab-2</vt:lpwstr>
      </vt:variant>
      <vt:variant>
        <vt:i4>655475</vt:i4>
      </vt:variant>
      <vt:variant>
        <vt:i4>363</vt:i4>
      </vt:variant>
      <vt:variant>
        <vt:i4>0</vt:i4>
      </vt:variant>
      <vt:variant>
        <vt:i4>5</vt:i4>
      </vt:variant>
      <vt:variant>
        <vt:lpwstr>https://www.ucalgary.ca/ssc/files/ssc/ieee-documenting-sources_0.pdf</vt:lpwstr>
      </vt:variant>
      <vt:variant>
        <vt:lpwstr/>
      </vt:variant>
      <vt:variant>
        <vt:i4>4587602</vt:i4>
      </vt:variant>
      <vt:variant>
        <vt:i4>342</vt:i4>
      </vt:variant>
      <vt:variant>
        <vt:i4>0</vt:i4>
      </vt:variant>
      <vt:variant>
        <vt:i4>5</vt:i4>
      </vt:variant>
      <vt:variant>
        <vt:lpwstr>https://ethics.acm.org/code-of-ethics/software-engineering-code/</vt:lpwstr>
      </vt:variant>
      <vt:variant>
        <vt:lpwstr/>
      </vt:variant>
      <vt:variant>
        <vt:i4>111416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25445255</vt:lpwstr>
      </vt:variant>
      <vt:variant>
        <vt:i4>111416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25445254</vt:lpwstr>
      </vt:variant>
      <vt:variant>
        <vt:i4>111416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25445253</vt:lpwstr>
      </vt:variant>
      <vt:variant>
        <vt:i4>111416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25445252</vt:lpwstr>
      </vt:variant>
      <vt:variant>
        <vt:i4>111416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25445251</vt:lpwstr>
      </vt:variant>
      <vt:variant>
        <vt:i4>111416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25445250</vt:lpwstr>
      </vt:variant>
      <vt:variant>
        <vt:i4>104862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25445249</vt:lpwstr>
      </vt:variant>
      <vt:variant>
        <vt:i4>1507378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125445233</vt:lpwstr>
      </vt:variant>
      <vt:variant>
        <vt:i4>144184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25445225</vt:lpwstr>
      </vt:variant>
      <vt:variant>
        <vt:i4>144184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25445224</vt:lpwstr>
      </vt:variant>
      <vt:variant>
        <vt:i4>144184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25445223</vt:lpwstr>
      </vt:variant>
      <vt:variant>
        <vt:i4>144184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25445222</vt:lpwstr>
      </vt:variant>
      <vt:variant>
        <vt:i4>144184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25445221</vt:lpwstr>
      </vt:variant>
      <vt:variant>
        <vt:i4>144184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25445220</vt:lpwstr>
      </vt:variant>
      <vt:variant>
        <vt:i4>137630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25445219</vt:lpwstr>
      </vt:variant>
      <vt:variant>
        <vt:i4>137630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25445218</vt:lpwstr>
      </vt:variant>
      <vt:variant>
        <vt:i4>137630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25445217</vt:lpwstr>
      </vt:variant>
      <vt:variant>
        <vt:i4>137630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25445216</vt:lpwstr>
      </vt:variant>
      <vt:variant>
        <vt:i4>137630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445215</vt:lpwstr>
      </vt:variant>
      <vt:variant>
        <vt:i4>137630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445214</vt:lpwstr>
      </vt:variant>
      <vt:variant>
        <vt:i4>137630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445213</vt:lpwstr>
      </vt:variant>
      <vt:variant>
        <vt:i4>137630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445212</vt:lpwstr>
      </vt:variant>
      <vt:variant>
        <vt:i4>137630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445211</vt:lpwstr>
      </vt:variant>
      <vt:variant>
        <vt:i4>137630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445210</vt:lpwstr>
      </vt:variant>
      <vt:variant>
        <vt:i4>131077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445209</vt:lpwstr>
      </vt:variant>
      <vt:variant>
        <vt:i4>131077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445208</vt:lpwstr>
      </vt:variant>
      <vt:variant>
        <vt:i4>131077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445207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445206</vt:lpwstr>
      </vt:variant>
      <vt:variant>
        <vt:i4>131077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445205</vt:lpwstr>
      </vt:variant>
      <vt:variant>
        <vt:i4>13107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445204</vt:lpwstr>
      </vt:variant>
      <vt:variant>
        <vt:i4>131077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445203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445202</vt:lpwstr>
      </vt:variant>
      <vt:variant>
        <vt:i4>13107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445201</vt:lpwstr>
      </vt:variant>
      <vt:variant>
        <vt:i4>131077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445200</vt:lpwstr>
      </vt:variant>
      <vt:variant>
        <vt:i4>190059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445199</vt:lpwstr>
      </vt:variant>
      <vt:variant>
        <vt:i4>190059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445198</vt:lpwstr>
      </vt:variant>
      <vt:variant>
        <vt:i4>190059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445197</vt:lpwstr>
      </vt:variant>
      <vt:variant>
        <vt:i4>190059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445196</vt:lpwstr>
      </vt:variant>
      <vt:variant>
        <vt:i4>190059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445195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445194</vt:lpwstr>
      </vt:variant>
      <vt:variant>
        <vt:i4>190059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445193</vt:lpwstr>
      </vt:variant>
      <vt:variant>
        <vt:i4>190059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445192</vt:lpwstr>
      </vt:variant>
      <vt:variant>
        <vt:i4>19005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445191</vt:lpwstr>
      </vt:variant>
      <vt:variant>
        <vt:i4>19005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445190</vt:lpwstr>
      </vt:variant>
      <vt:variant>
        <vt:i4>183505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445189</vt:lpwstr>
      </vt:variant>
      <vt:variant>
        <vt:i4>183505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445188</vt:lpwstr>
      </vt:variant>
      <vt:variant>
        <vt:i4>183505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445187</vt:lpwstr>
      </vt:variant>
      <vt:variant>
        <vt:i4>183505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445186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445185</vt:lpwstr>
      </vt:variant>
      <vt:variant>
        <vt:i4>183505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445184</vt:lpwstr>
      </vt:variant>
      <vt:variant>
        <vt:i4>183505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445183</vt:lpwstr>
      </vt:variant>
      <vt:variant>
        <vt:i4>183505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445182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4451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ohammed Abdo Mohammed Al-ghazali</cp:lastModifiedBy>
  <cp:revision>60</cp:revision>
  <cp:lastPrinted>2023-11-17T17:32:00Z</cp:lastPrinted>
  <dcterms:created xsi:type="dcterms:W3CDTF">2023-11-17T16:38:00Z</dcterms:created>
  <dcterms:modified xsi:type="dcterms:W3CDTF">2024-03-11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